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oKlavuzu"/>
        <w:tblW w:w="5005" w:type="pct"/>
        <w:tblBorders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122"/>
        <w:gridCol w:w="1293"/>
        <w:gridCol w:w="1881"/>
        <w:gridCol w:w="5477"/>
      </w:tblGrid>
      <w:tr w:rsidR="00CF2A81" w:rsidRPr="00E910F2" w14:paraId="4585E4EF" w14:textId="77777777" w:rsidTr="00CE2122">
        <w:trPr>
          <w:trHeight w:val="990"/>
        </w:trPr>
        <w:tc>
          <w:tcPr>
            <w:tcW w:w="5000" w:type="pct"/>
            <w:gridSpan w:val="4"/>
            <w:vAlign w:val="center"/>
          </w:tcPr>
          <w:p w14:paraId="00718BA4" w14:textId="77777777" w:rsidR="00CF2A81" w:rsidRDefault="0000043A" w:rsidP="009D248C">
            <w:pPr>
              <w:jc w:val="center"/>
            </w:pPr>
            <w:r>
              <w:object w:dxaOrig="10260" w:dyaOrig="990" w14:anchorId="00BEDCA2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513pt;height:49.5pt" o:ole="">
                  <v:imagedata r:id="rId8" o:title=""/>
                </v:shape>
                <o:OLEObject Type="Embed" ProgID="PBrush" ShapeID="_x0000_i1025" DrawAspect="Content" ObjectID="_1820212333" r:id="rId9"/>
              </w:object>
            </w:r>
          </w:p>
          <w:p w14:paraId="6040DBD5" w14:textId="77777777" w:rsidR="0000043A" w:rsidRDefault="0000043A" w:rsidP="009D248C">
            <w:pPr>
              <w:jc w:val="center"/>
            </w:pPr>
          </w:p>
          <w:p w14:paraId="2CB1ECD9" w14:textId="77777777" w:rsidR="0017001D" w:rsidRDefault="0000043A" w:rsidP="009D248C">
            <w:pPr>
              <w:jc w:val="center"/>
              <w:rPr>
                <w:rFonts w:ascii="Times New Roman" w:hAnsi="Times New Roman" w:cs="Times New Roman"/>
                <w:b/>
                <w:sz w:val="36"/>
                <w:szCs w:val="36"/>
              </w:rPr>
            </w:pPr>
            <w:r w:rsidRPr="003E1714">
              <w:rPr>
                <w:rFonts w:ascii="Times New Roman" w:hAnsi="Times New Roman" w:cs="Times New Roman"/>
                <w:b/>
                <w:sz w:val="36"/>
                <w:szCs w:val="36"/>
              </w:rPr>
              <w:t xml:space="preserve">TU11 TEKNİK ÜNİVERSİTE ÖĞRENCİLERİ </w:t>
            </w:r>
          </w:p>
          <w:p w14:paraId="7CD5101C" w14:textId="6819467C" w:rsidR="0000043A" w:rsidRPr="003E1714" w:rsidRDefault="0017001D" w:rsidP="009D248C">
            <w:pPr>
              <w:jc w:val="center"/>
              <w:rPr>
                <w:rFonts w:ascii="Times New Roman" w:hAnsi="Times New Roman" w:cs="Times New Roman"/>
                <w:b/>
                <w:sz w:val="36"/>
                <w:szCs w:val="36"/>
              </w:rPr>
            </w:pPr>
            <w:bookmarkStart w:id="0" w:name="_GoBack"/>
            <w:bookmarkEnd w:id="0"/>
            <w:r>
              <w:rPr>
                <w:rFonts w:ascii="Times New Roman" w:hAnsi="Times New Roman" w:cs="Times New Roman"/>
                <w:b/>
                <w:sz w:val="36"/>
                <w:szCs w:val="36"/>
              </w:rPr>
              <w:t xml:space="preserve">LİSANSÜSTÜ </w:t>
            </w:r>
            <w:r w:rsidR="0000043A" w:rsidRPr="003E1714">
              <w:rPr>
                <w:rFonts w:ascii="Times New Roman" w:hAnsi="Times New Roman" w:cs="Times New Roman"/>
                <w:b/>
                <w:sz w:val="36"/>
                <w:szCs w:val="36"/>
              </w:rPr>
              <w:t>ORTAK SEÇMELİ DERS</w:t>
            </w:r>
          </w:p>
          <w:p w14:paraId="7DF545DB" w14:textId="641B89F9" w:rsidR="0000043A" w:rsidRPr="00E910F2" w:rsidRDefault="0000043A" w:rsidP="003E171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EC31D4" w:rsidRPr="00E910F2" w14:paraId="782B8171" w14:textId="77777777" w:rsidTr="00CE2122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5000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113E68"/>
            <w:vAlign w:val="center"/>
          </w:tcPr>
          <w:p w14:paraId="142C0794" w14:textId="77777777" w:rsidR="00EC31D4" w:rsidRPr="00E910F2" w:rsidRDefault="00EC31D4" w:rsidP="00217AB7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910F2">
              <w:rPr>
                <w:rFonts w:ascii="Times New Roman" w:hAnsi="Times New Roman" w:cs="Times New Roman"/>
                <w:b/>
                <w:sz w:val="20"/>
                <w:szCs w:val="20"/>
              </w:rPr>
              <w:t>ÖĞRENCİ BİLGİLERİ</w:t>
            </w:r>
          </w:p>
        </w:tc>
      </w:tr>
      <w:tr w:rsidR="00261B3F" w:rsidRPr="00E910F2" w14:paraId="60105210" w14:textId="77777777" w:rsidTr="00CE2122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158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11D399" w14:textId="03145BB6" w:rsidR="00EC31D4" w:rsidRPr="00E910F2" w:rsidRDefault="00EC31D4" w:rsidP="00217AB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910F2">
              <w:rPr>
                <w:rFonts w:ascii="Times New Roman" w:hAnsi="Times New Roman" w:cs="Times New Roman"/>
                <w:sz w:val="20"/>
                <w:szCs w:val="20"/>
              </w:rPr>
              <w:t>Adı Soyadı</w:t>
            </w:r>
          </w:p>
        </w:tc>
        <w:tc>
          <w:tcPr>
            <w:tcW w:w="341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EF5EB0" w14:textId="3F6ADC9C" w:rsidR="00EC31D4" w:rsidRPr="000B0330" w:rsidRDefault="00EC31D4" w:rsidP="00217AB7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</w:tr>
      <w:tr w:rsidR="00172124" w:rsidRPr="00E910F2" w14:paraId="4AFFE19D" w14:textId="77777777" w:rsidTr="00CE2122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158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833135" w14:textId="4CB4E384" w:rsidR="00172124" w:rsidRDefault="00172124" w:rsidP="003845B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Adres</w:t>
            </w:r>
          </w:p>
        </w:tc>
        <w:tc>
          <w:tcPr>
            <w:tcW w:w="3415" w:type="pct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5E03988A" w14:textId="77777777" w:rsidR="00172124" w:rsidRDefault="00172124" w:rsidP="003845B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845B2" w:rsidRPr="00E910F2" w14:paraId="76D9D216" w14:textId="77777777" w:rsidTr="00CE2122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158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C57670" w14:textId="2BA6CFD3" w:rsidR="003845B2" w:rsidRDefault="003845B2" w:rsidP="003845B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elefon</w:t>
            </w:r>
          </w:p>
        </w:tc>
        <w:tc>
          <w:tcPr>
            <w:tcW w:w="3415" w:type="pct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0C5D6AE0" w14:textId="77777777" w:rsidR="003845B2" w:rsidRDefault="003845B2" w:rsidP="003845B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845B2" w:rsidRPr="00E910F2" w14:paraId="6F174C16" w14:textId="77777777" w:rsidTr="00CE2122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158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B04473" w14:textId="397F9EE7" w:rsidR="003845B2" w:rsidRDefault="003845B2" w:rsidP="003845B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E-Posta</w:t>
            </w:r>
          </w:p>
        </w:tc>
        <w:tc>
          <w:tcPr>
            <w:tcW w:w="3415" w:type="pct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5C3EC4F8" w14:textId="77777777" w:rsidR="003845B2" w:rsidRDefault="003845B2" w:rsidP="003845B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757A19" w:rsidRPr="00E910F2" w14:paraId="56FC79A4" w14:textId="77777777" w:rsidTr="00CE2122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158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E0B159" w14:textId="0BFAA145" w:rsidR="00757A19" w:rsidRDefault="00757A19" w:rsidP="00C5799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Kayıtlı Olunan Üniversite</w:t>
            </w:r>
          </w:p>
        </w:tc>
        <w:tc>
          <w:tcPr>
            <w:tcW w:w="3415" w:type="pct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53008BB5" w14:textId="77777777" w:rsidR="00757A19" w:rsidRDefault="00757A19" w:rsidP="00C5799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757A19" w:rsidRPr="00E910F2" w14:paraId="12475C60" w14:textId="77777777" w:rsidTr="00CE2122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158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F1D7B5" w14:textId="4C655FF4" w:rsidR="00757A19" w:rsidRDefault="00757A19" w:rsidP="003845B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Kayıtlı Olunan Enstitü ve Program</w:t>
            </w:r>
          </w:p>
        </w:tc>
        <w:tc>
          <w:tcPr>
            <w:tcW w:w="3415" w:type="pct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30ED14E5" w14:textId="77777777" w:rsidR="00757A19" w:rsidRDefault="00757A19" w:rsidP="003845B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757A19" w:rsidRPr="00E910F2" w14:paraId="08889EA4" w14:textId="77777777" w:rsidTr="00CE2122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158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D87A63" w14:textId="33284DB5" w:rsidR="00757A19" w:rsidRDefault="00757A19" w:rsidP="003845B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Dönemi</w:t>
            </w:r>
          </w:p>
        </w:tc>
        <w:tc>
          <w:tcPr>
            <w:tcW w:w="3415" w:type="pct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04DC0A6D" w14:textId="51F113FA" w:rsidR="00757A19" w:rsidRDefault="00757A19" w:rsidP="003845B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20…/20…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374929823"/>
                <w:lock w:val="sdtLocked"/>
                <w:placeholder>
                  <w:docPart w:val="DefaultPlaceholder_-1854013438"/>
                </w:placeholder>
                <w:comboBox>
                  <w:listItem w:displayText="Yarıyıl seçiniz" w:value="Yarıyıl seçiniz"/>
                  <w:listItem w:displayText="Güz" w:value="Güz"/>
                  <w:listItem w:displayText="Bahar" w:value="Bahar"/>
                </w:comboBox>
              </w:sdtPr>
              <w:sdtEndPr/>
              <w:sdtContent>
                <w:r>
                  <w:rPr>
                    <w:rFonts w:ascii="Times New Roman" w:hAnsi="Times New Roman" w:cs="Times New Roman"/>
                    <w:sz w:val="20"/>
                    <w:szCs w:val="20"/>
                  </w:rPr>
                  <w:t>Yarıyıl seçiniz</w:t>
                </w:r>
              </w:sdtContent>
            </w:sdt>
          </w:p>
        </w:tc>
      </w:tr>
      <w:tr w:rsidR="00FE0C97" w:rsidRPr="00E910F2" w14:paraId="5C7AC8FF" w14:textId="77777777" w:rsidTr="00CE2122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5000" w:type="pct"/>
            <w:gridSpan w:val="4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50B1C8"/>
            <w:vAlign w:val="center"/>
          </w:tcPr>
          <w:p w14:paraId="32E96131" w14:textId="77777777" w:rsidR="00FE0C97" w:rsidRDefault="0000043A" w:rsidP="0000043A">
            <w:pPr>
              <w:jc w:val="center"/>
              <w:rPr>
                <w:rFonts w:ascii="Times New Roman" w:hAnsi="Times New Roman" w:cs="Times New Roman"/>
                <w:b/>
                <w:bCs/>
                <w:color w:val="FFFFFF" w:themeColor="background1"/>
                <w:sz w:val="24"/>
                <w:szCs w:val="24"/>
              </w:rPr>
            </w:pPr>
            <w:r w:rsidRPr="0000043A">
              <w:rPr>
                <w:rFonts w:ascii="Times New Roman" w:hAnsi="Times New Roman" w:cs="Times New Roman"/>
                <w:b/>
                <w:bCs/>
                <w:color w:val="FFFFFF" w:themeColor="background1"/>
                <w:sz w:val="24"/>
                <w:szCs w:val="24"/>
              </w:rPr>
              <w:t>TU11</w:t>
            </w:r>
            <w:r w:rsidR="00FE0C97" w:rsidRPr="0000043A">
              <w:rPr>
                <w:rFonts w:ascii="Times New Roman" w:hAnsi="Times New Roman" w:cs="Times New Roman"/>
                <w:b/>
                <w:bCs/>
                <w:color w:val="FFFFFF" w:themeColor="background1"/>
                <w:sz w:val="24"/>
                <w:szCs w:val="24"/>
              </w:rPr>
              <w:t xml:space="preserve"> </w:t>
            </w:r>
            <w:r w:rsidRPr="0000043A">
              <w:rPr>
                <w:rFonts w:ascii="Times New Roman" w:hAnsi="Times New Roman" w:cs="Times New Roman"/>
                <w:b/>
                <w:bCs/>
                <w:color w:val="FFFFFF" w:themeColor="background1"/>
                <w:sz w:val="24"/>
                <w:szCs w:val="24"/>
              </w:rPr>
              <w:t xml:space="preserve">ORTAK TEKNİK SEÇMELİ DERS </w:t>
            </w:r>
            <w:r w:rsidR="00FE0C97" w:rsidRPr="0000043A">
              <w:rPr>
                <w:rFonts w:ascii="Times New Roman" w:hAnsi="Times New Roman" w:cs="Times New Roman"/>
                <w:b/>
                <w:bCs/>
                <w:color w:val="FFFFFF" w:themeColor="background1"/>
                <w:sz w:val="24"/>
                <w:szCs w:val="24"/>
              </w:rPr>
              <w:t xml:space="preserve">BAŞVURU </w:t>
            </w:r>
            <w:r w:rsidR="00EB3A1F" w:rsidRPr="0000043A">
              <w:rPr>
                <w:rFonts w:ascii="Times New Roman" w:hAnsi="Times New Roman" w:cs="Times New Roman"/>
                <w:b/>
                <w:bCs/>
                <w:color w:val="FFFFFF" w:themeColor="background1"/>
                <w:sz w:val="24"/>
                <w:szCs w:val="24"/>
              </w:rPr>
              <w:t>DİLEKÇESİ</w:t>
            </w:r>
          </w:p>
          <w:p w14:paraId="7E60A3D9" w14:textId="4BB9D33B" w:rsidR="00DA5713" w:rsidRPr="0000043A" w:rsidRDefault="00DA5713" w:rsidP="0000043A">
            <w:pPr>
              <w:jc w:val="center"/>
              <w:rPr>
                <w:rFonts w:ascii="Times New Roman" w:hAnsi="Times New Roman" w:cs="Times New Roman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FC470A" w:rsidRPr="00E910F2" w14:paraId="6F82C785" w14:textId="77777777" w:rsidTr="00782BC9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018"/>
          <w:jc w:val="center"/>
        </w:trPr>
        <w:tc>
          <w:tcPr>
            <w:tcW w:w="5000" w:type="pct"/>
            <w:gridSpan w:val="4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22BC2D4" w14:textId="77777777" w:rsidR="00DA5713" w:rsidRPr="000E6B1B" w:rsidRDefault="00DA5713" w:rsidP="00DA571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4A5FFB">
              <w:rPr>
                <w:rFonts w:ascii="Times New Roman" w:hAnsi="Times New Roman" w:cs="Times New Roman"/>
                <w:b/>
                <w:sz w:val="20"/>
                <w:szCs w:val="20"/>
              </w:rPr>
              <w:t>Anabilim</w:t>
            </w:r>
            <w:r w:rsidRPr="000E6B1B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Dalı Başkanlığına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,</w:t>
            </w:r>
          </w:p>
          <w:sdt>
            <w:sdt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id w:val="-726765268"/>
              <w:lock w:val="sdtLocked"/>
              <w:placeholder>
                <w:docPart w:val="BC8D38B65EE8433EB39FACCCAD319567"/>
              </w:placeholder>
              <w:date>
                <w:dateFormat w:val="d/MM/yyyy"/>
                <w:lid w:val="tr-TR"/>
                <w:storeMappedDataAs w:val="dateTime"/>
                <w:calendar w:val="gregorian"/>
              </w:date>
            </w:sdtPr>
            <w:sdtEndPr/>
            <w:sdtContent>
              <w:p w14:paraId="4E6016AF" w14:textId="77777777" w:rsidR="00FC470A" w:rsidRPr="000E6B1B" w:rsidRDefault="00FC470A" w:rsidP="007D579E">
                <w:pPr>
                  <w:jc w:val="right"/>
                  <w:rPr>
                    <w:rFonts w:ascii="Times New Roman" w:hAnsi="Times New Roman" w:cs="Times New Roman"/>
                    <w:b/>
                    <w:bCs/>
                    <w:sz w:val="20"/>
                    <w:szCs w:val="20"/>
                  </w:rPr>
                </w:pPr>
                <w:r w:rsidRPr="00967E19">
                  <w:rPr>
                    <w:rFonts w:ascii="Times New Roman" w:hAnsi="Times New Roman" w:cs="Times New Roman"/>
                    <w:b/>
                    <w:bCs/>
                    <w:sz w:val="20"/>
                    <w:szCs w:val="20"/>
                  </w:rPr>
                  <w:t>…/…/…</w:t>
                </w:r>
              </w:p>
            </w:sdtContent>
          </w:sdt>
          <w:p w14:paraId="084A15CA" w14:textId="4E78824E" w:rsidR="002914B0" w:rsidRDefault="009B1ADC" w:rsidP="00757A19">
            <w:pPr>
              <w:ind w:left="28" w:firstLine="567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b/>
                  <w:sz w:val="20"/>
                  <w:szCs w:val="20"/>
                </w:rPr>
                <w:id w:val="1771429045"/>
                <w:lock w:val="sdtLocked"/>
                <w15:color w:val="113E68"/>
                <w:dropDownList>
                  <w:listItem w:displayText="Enstitü Anabilim Dalı'nı Seçiniz" w:value="Enstitü Anabilim Dalı'nı Seçiniz"/>
                  <w:listItem w:displayText="Akıllı Sistemler Mühendisliği" w:value="Akıllı Sistemler Mühendisliği"/>
                  <w:listItem w:displayText="Bilgisayar Mühendisliği" w:value="Bilgisayar Mühendisliği"/>
                  <w:listItem w:displayText="Biyokompozit Mühendisliği" w:value="Biyokompozit Mühendisliği"/>
                  <w:listItem w:displayText="Biyomühendislik" w:value="Biyomühendislik"/>
                  <w:listItem w:displayText="Biyoteknoloji" w:value="Biyoteknoloji"/>
                  <w:listItem w:displayText="Çevre Mühendisliği" w:value="Çevre Mühendisliği"/>
                  <w:listItem w:displayText="Elektrik-Elektronik Mühendisliği" w:value="Elektrik-Elektronik Mühendisliği"/>
                  <w:listItem w:displayText="Endüstri Mühendisliği" w:value="Endüstri Mühendisliği"/>
                  <w:listItem w:displayText="Enerji Sistemleri Mühendisliği" w:value="Enerji Sistemleri Mühendisliği"/>
                  <w:listItem w:displayText="Fizik" w:value="Fizik"/>
                  <w:listItem w:displayText="Gemi İnşaatı ve Gemi Makineleri Mühendisliği" w:value="Gemi İnşaatı ve Gemi Makineleri Mühendisliği"/>
                  <w:listItem w:displayText="Gıda Mühendisliği" w:value="Gıda Mühendisliği"/>
                  <w:listItem w:displayText="İleri Teknolojiler" w:value="İleri Teknolojiler"/>
                  <w:listItem w:displayText="İnşaat Mühendisliği" w:value="İnşaat Mühendisliği"/>
                  <w:listItem w:displayText="İş Sağlığı ve Güvenliği" w:value="İş Sağlığı ve Güvenliği"/>
                  <w:listItem w:displayText="İşletme" w:value="İşletme"/>
                  <w:listItem w:displayText="Kent Ormancılığı" w:value="Kent Ormancılığı"/>
                  <w:listItem w:displayText="Kentsel Tasarım" w:value="Kentsel Tasarım"/>
                  <w:listItem w:displayText="Kimya" w:value="Kimya"/>
                  <w:listItem w:displayText="Kimya Mühendisliği" w:value="Kimya Mühendisliği"/>
                  <w:listItem w:displayText="Makine Mühendisliği" w:value="Makine Mühendisliği"/>
                  <w:listItem w:displayText="Matematik" w:value="Matematik"/>
                  <w:listItem w:displayText="Mekatronik Mühendisliği" w:value="Mekatronik Mühendisliği"/>
                  <w:listItem w:displayText="Metalurji ve Malzeme Mühendisliği" w:value="Metalurji ve Malzeme Mühendisliği"/>
                  <w:listItem w:displayText="Orman Endüstri Mühendisliği" w:value="Orman Endüstri Mühendisliği"/>
                  <w:listItem w:displayText="Orman Mühendisliği" w:value="Orman Mühendisliği"/>
                  <w:listItem w:displayText="Orman Ürünleri" w:value="Orman Ürünleri"/>
                  <w:listItem w:displayText="Peyzaj Mimarlığı" w:value="Peyzaj Mimarlığı"/>
                  <w:listItem w:displayText="Polimer Malzeme Mühendisliği" w:value="Polimer Malzeme Mühendisliği"/>
                  <w:listItem w:displayText="Psikoloji" w:value="Psikoloji"/>
                  <w:listItem w:displayText="Sosyoloji" w:value="Sosyoloji"/>
                  <w:listItem w:displayText="Şehir ve Bölge Planlama" w:value="Şehir ve Bölge Planlama"/>
                  <w:listItem w:displayText="Uluslararası Ekonomi Politikası" w:value="Uluslararası Ekonomi Politikası"/>
                  <w:listItem w:displayText="Uluslararası İlişkiler" w:value="Uluslararası İlişkiler"/>
                  <w:listItem w:displayText="Uluslararası Ticaret ve Lojistik" w:value="Uluslararası Ticaret ve Lojistik"/>
                </w:dropDownList>
              </w:sdtPr>
              <w:sdtEndPr/>
              <w:sdtContent>
                <w:r w:rsidR="004726AF" w:rsidRPr="004726AF">
                  <w:rPr>
                    <w:rFonts w:ascii="Times New Roman" w:hAnsi="Times New Roman" w:cs="Times New Roman"/>
                    <w:b/>
                    <w:sz w:val="20"/>
                    <w:szCs w:val="20"/>
                  </w:rPr>
                  <w:t>Enstitü Anabilim Dalı'nı Seçiniz</w:t>
                </w:r>
              </w:sdtContent>
            </w:sdt>
            <w:r w:rsidR="00757A19" w:rsidRPr="00757A19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Anabilim</w:t>
            </w:r>
            <w:r w:rsidR="00757A19" w:rsidRPr="00757A19">
              <w:rPr>
                <w:rFonts w:ascii="Times New Roman" w:hAnsi="Times New Roman" w:cs="Times New Roman"/>
                <w:sz w:val="20"/>
                <w:szCs w:val="20"/>
              </w:rPr>
              <w:t xml:space="preserve"> Dalı </w:t>
            </w:r>
            <w:sdt>
              <w:sdtPr>
                <w:rPr>
                  <w:rFonts w:ascii="Times New Roman" w:eastAsia="Trebuchet MS" w:hAnsi="Times New Roman" w:cs="Times New Roman"/>
                  <w:b/>
                  <w:bCs/>
                  <w:w w:val="95"/>
                  <w:sz w:val="20"/>
                  <w:szCs w:val="20"/>
                </w:rPr>
                <w:id w:val="-423729374"/>
                <w:placeholder>
                  <w:docPart w:val="51B3FFB4971D4253B75BDA85976A9A91"/>
                </w:placeholder>
                <w15:appearance w15:val="hidden"/>
              </w:sdtPr>
              <w:sdtEndPr/>
              <w:sdtContent>
                <w:sdt>
                  <w:sdtPr>
                    <w:rPr>
                      <w:rFonts w:ascii="Times New Roman" w:eastAsia="Trebuchet MS" w:hAnsi="Times New Roman" w:cs="Times New Roman"/>
                      <w:b/>
                      <w:bCs/>
                      <w:w w:val="95"/>
                      <w:sz w:val="20"/>
                      <w:szCs w:val="20"/>
                    </w:rPr>
                    <w:id w:val="-1790200493"/>
                    <w:lock w:val="sdtLocked"/>
                    <w:placeholder>
                      <w:docPart w:val="F6718307E2D4493EB3AAF9BEB9EE9E32"/>
                    </w:placeholder>
                    <w15:color w:val="113E68"/>
                    <w:comboBox>
                      <w:listItem w:displayText="Program Seçiniz" w:value="Program Seçiniz"/>
                      <w:listItem w:displayText="Doktora Programı" w:value="Doktora Programı"/>
                      <w:listItem w:displayText="Tezli Yüksek Lisans Programı" w:value="Tezli Yüksek Lisans Programı"/>
                      <w:listItem w:displayText="Tezsiz Yüksek Lisans Programı" w:value="Tezsiz Yüksek Lisans Programı"/>
                    </w:comboBox>
                  </w:sdtPr>
                  <w:sdtEndPr/>
                  <w:sdtContent>
                    <w:r w:rsidR="00073A06">
                      <w:rPr>
                        <w:rFonts w:ascii="Times New Roman" w:eastAsia="Trebuchet MS" w:hAnsi="Times New Roman" w:cs="Times New Roman"/>
                        <w:b/>
                        <w:bCs/>
                        <w:w w:val="95"/>
                        <w:sz w:val="20"/>
                        <w:szCs w:val="20"/>
                      </w:rPr>
                      <w:t xml:space="preserve">Program </w:t>
                    </w:r>
                    <w:proofErr w:type="spellStart"/>
                    <w:r w:rsidR="00073A06">
                      <w:rPr>
                        <w:rFonts w:ascii="Times New Roman" w:eastAsia="Trebuchet MS" w:hAnsi="Times New Roman" w:cs="Times New Roman"/>
                        <w:b/>
                        <w:bCs/>
                        <w:w w:val="95"/>
                        <w:sz w:val="20"/>
                        <w:szCs w:val="20"/>
                      </w:rPr>
                      <w:t>Seçiniz</w:t>
                    </w:r>
                  </w:sdtContent>
                </w:sdt>
              </w:sdtContent>
            </w:sdt>
            <w:r w:rsidR="0026119A" w:rsidRPr="0026119A">
              <w:rPr>
                <w:rFonts w:ascii="Times New Roman" w:eastAsia="Trebuchet MS" w:hAnsi="Times New Roman" w:cs="Times New Roman"/>
                <w:w w:val="95"/>
                <w:sz w:val="20"/>
                <w:szCs w:val="20"/>
              </w:rPr>
              <w:t>’</w:t>
            </w:r>
            <w:r w:rsidR="0026119A">
              <w:rPr>
                <w:rFonts w:ascii="Times New Roman" w:hAnsi="Times New Roman" w:cs="Times New Roman"/>
                <w:sz w:val="20"/>
                <w:szCs w:val="20"/>
              </w:rPr>
              <w:t>nda</w:t>
            </w:r>
            <w:proofErr w:type="spellEnd"/>
            <w:r w:rsidR="0026119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DA5713">
              <w:rPr>
                <w:rFonts w:ascii="Times New Roman" w:hAnsi="Times New Roman" w:cs="Times New Roman"/>
                <w:sz w:val="20"/>
                <w:szCs w:val="20"/>
              </w:rPr>
              <w:t xml:space="preserve">TU11 Teknik Üniversiteler Birliği kapsamında açılan aşağıda kodu ve ismi verilen derse/derslere </w:t>
            </w:r>
            <w:r w:rsidR="00757A19" w:rsidRPr="00757A19">
              <w:rPr>
                <w:rFonts w:ascii="Times New Roman" w:hAnsi="Times New Roman" w:cs="Times New Roman"/>
                <w:sz w:val="20"/>
                <w:szCs w:val="20"/>
              </w:rPr>
              <w:t>kabul edilmem hususunda</w:t>
            </w:r>
            <w:r w:rsidR="002914B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</w:p>
          <w:p w14:paraId="1B25AF4C" w14:textId="2701A14F" w:rsidR="00757A19" w:rsidRDefault="002914B0" w:rsidP="00757A19">
            <w:pPr>
              <w:ind w:left="28" w:firstLine="567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</w:t>
            </w:r>
            <w:r w:rsidR="00757A19" w:rsidRPr="00757A19">
              <w:rPr>
                <w:rFonts w:ascii="Times New Roman" w:hAnsi="Times New Roman" w:cs="Times New Roman"/>
                <w:sz w:val="20"/>
                <w:szCs w:val="20"/>
              </w:rPr>
              <w:t>ereğini arz ederim.</w:t>
            </w:r>
          </w:p>
          <w:p w14:paraId="2B50E457" w14:textId="26C2D302" w:rsidR="00FC470A" w:rsidRPr="00967E19" w:rsidRDefault="00172124" w:rsidP="007D579E">
            <w:pPr>
              <w:ind w:left="5989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Öğrenci</w:t>
            </w:r>
          </w:p>
          <w:p w14:paraId="5954B8B8" w14:textId="2FB044B1" w:rsidR="00FC470A" w:rsidRPr="00967E19" w:rsidRDefault="00FC470A" w:rsidP="007D579E">
            <w:pPr>
              <w:ind w:left="5989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967E1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dı Soyadı</w:t>
            </w:r>
          </w:p>
          <w:p w14:paraId="223F3FE4" w14:textId="77777777" w:rsidR="00FC470A" w:rsidRPr="0025555E" w:rsidRDefault="00FC470A" w:rsidP="007D579E">
            <w:pPr>
              <w:ind w:left="5989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67E1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İmza</w:t>
            </w:r>
          </w:p>
        </w:tc>
      </w:tr>
      <w:tr w:rsidR="00FE0C97" w:rsidRPr="00E910F2" w14:paraId="6D94180B" w14:textId="77777777" w:rsidTr="00CE2122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5000" w:type="pct"/>
            <w:gridSpan w:val="4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3BB290"/>
            <w:vAlign w:val="center"/>
          </w:tcPr>
          <w:p w14:paraId="77720E1B" w14:textId="0F85F5D0" w:rsidR="00FE0C97" w:rsidRPr="00BC06C1" w:rsidRDefault="00FE0C97" w:rsidP="00D70E1D">
            <w:pPr>
              <w:jc w:val="center"/>
              <w:rPr>
                <w:rFonts w:ascii="Times New Roman" w:hAnsi="Times New Roman" w:cs="Times New Roman"/>
                <w:color w:val="FFFFFF" w:themeColor="background1"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color w:val="FFFFFF" w:themeColor="background1"/>
                <w:sz w:val="20"/>
                <w:szCs w:val="20"/>
              </w:rPr>
              <w:t>DERSLER</w:t>
            </w:r>
          </w:p>
        </w:tc>
      </w:tr>
      <w:tr w:rsidR="00A60C71" w:rsidRPr="00757A19" w14:paraId="6D9982B6" w14:textId="77777777" w:rsidTr="00A60C71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985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53A0A57" w14:textId="618CAA69" w:rsidR="00A60C71" w:rsidRPr="00757A19" w:rsidRDefault="00A60C71" w:rsidP="00757A19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ersin Kodu</w:t>
            </w:r>
          </w:p>
        </w:tc>
        <w:tc>
          <w:tcPr>
            <w:tcW w:w="1473" w:type="pct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AB8358" w14:textId="68741B57" w:rsidR="00A60C71" w:rsidRPr="00757A19" w:rsidRDefault="00A60C71" w:rsidP="00757A19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ersin Adı</w:t>
            </w:r>
          </w:p>
        </w:tc>
        <w:tc>
          <w:tcPr>
            <w:tcW w:w="2542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4DC2C39" w14:textId="5A970486" w:rsidR="00A60C71" w:rsidRPr="00757A19" w:rsidRDefault="00A60C71" w:rsidP="00A60C71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Öğretim Üyesi</w:t>
            </w:r>
          </w:p>
        </w:tc>
      </w:tr>
      <w:tr w:rsidR="00455E7D" w:rsidRPr="00E910F2" w14:paraId="2E0B246A" w14:textId="77777777" w:rsidTr="00A60C71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567"/>
          <w:jc w:val="center"/>
        </w:trPr>
        <w:tc>
          <w:tcPr>
            <w:tcW w:w="985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5ED4B8" w14:textId="77777777" w:rsidR="00455E7D" w:rsidRPr="00757A19" w:rsidRDefault="00455E7D" w:rsidP="00455E7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73" w:type="pct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1352CA" w14:textId="77777777" w:rsidR="00455E7D" w:rsidRPr="00757A19" w:rsidRDefault="00455E7D" w:rsidP="00455E7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42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3C8810A" w14:textId="15976644" w:rsidR="00455E7D" w:rsidRPr="00757A19" w:rsidRDefault="00455E7D" w:rsidP="00455E7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455E7D" w:rsidRPr="00E910F2" w14:paraId="74D6F73A" w14:textId="77777777" w:rsidTr="00A60C71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567"/>
          <w:jc w:val="center"/>
        </w:trPr>
        <w:tc>
          <w:tcPr>
            <w:tcW w:w="985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C414557" w14:textId="77777777" w:rsidR="00455E7D" w:rsidRPr="00757A19" w:rsidRDefault="00455E7D" w:rsidP="00455E7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73" w:type="pct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0DD906" w14:textId="77777777" w:rsidR="00455E7D" w:rsidRPr="00757A19" w:rsidRDefault="00455E7D" w:rsidP="00455E7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42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C80D0CB" w14:textId="0A469D99" w:rsidR="00455E7D" w:rsidRPr="00757A19" w:rsidRDefault="00455E7D" w:rsidP="00455E7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EB6B68" w:rsidRPr="00E910F2" w14:paraId="37997B43" w14:textId="77777777" w:rsidTr="00CE2122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1254"/>
          <w:jc w:val="center"/>
        </w:trPr>
        <w:tc>
          <w:tcPr>
            <w:tcW w:w="5000" w:type="pct"/>
            <w:gridSpan w:val="4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80434B6" w14:textId="77777777" w:rsidR="0000043A" w:rsidRDefault="0000043A" w:rsidP="002259B6">
            <w:pPr>
              <w:tabs>
                <w:tab w:val="left" w:pos="168"/>
              </w:tabs>
              <w:ind w:left="29"/>
              <w:rPr>
                <w:rFonts w:ascii="Times New Roman" w:hAnsi="Times New Roman"/>
                <w:b/>
                <w:sz w:val="16"/>
                <w:szCs w:val="16"/>
                <w:u w:val="single"/>
              </w:rPr>
            </w:pPr>
          </w:p>
          <w:tbl>
            <w:tblPr>
              <w:tblStyle w:val="TabloKlavuzu"/>
              <w:tblW w:w="5005" w:type="pct"/>
              <w:jc w:val="center"/>
              <w:tblLayout w:type="fixed"/>
              <w:tblLook w:val="04A0" w:firstRow="1" w:lastRow="0" w:firstColumn="1" w:lastColumn="0" w:noHBand="0" w:noVBand="1"/>
            </w:tblPr>
            <w:tblGrid>
              <w:gridCol w:w="10558"/>
            </w:tblGrid>
            <w:tr w:rsidR="0000043A" w:rsidRPr="00245731" w14:paraId="76052E99" w14:textId="77777777" w:rsidTr="006E41AA">
              <w:trPr>
                <w:trHeight w:val="283"/>
                <w:jc w:val="center"/>
              </w:trPr>
              <w:tc>
                <w:tcPr>
                  <w:tcW w:w="5000" w:type="pct"/>
                  <w:tcBorders>
                    <w:top w:val="single" w:sz="4" w:space="0" w:color="auto"/>
                    <w:left w:val="single" w:sz="4" w:space="0" w:color="auto"/>
                    <w:right w:val="single" w:sz="4" w:space="0" w:color="auto"/>
                  </w:tcBorders>
                  <w:shd w:val="clear" w:color="auto" w:fill="3BB290"/>
                  <w:vAlign w:val="center"/>
                </w:tcPr>
                <w:p w14:paraId="1E030C8D" w14:textId="77777777" w:rsidR="0000043A" w:rsidRPr="00245731" w:rsidRDefault="0000043A" w:rsidP="0000043A">
                  <w:pPr>
                    <w:jc w:val="center"/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color w:val="FFFFFF" w:themeColor="background1"/>
                      <w:sz w:val="20"/>
                      <w:szCs w:val="20"/>
                    </w:rPr>
                    <w:t>DANIŞMAN GÖRÜŞÜ</w:t>
                  </w:r>
                </w:p>
              </w:tc>
            </w:tr>
            <w:tr w:rsidR="0000043A" w:rsidRPr="00245731" w14:paraId="01FA050F" w14:textId="77777777" w:rsidTr="006E41AA">
              <w:trPr>
                <w:trHeight w:val="1515"/>
                <w:jc w:val="center"/>
              </w:trPr>
              <w:tc>
                <w:tcPr>
                  <w:tcW w:w="5000" w:type="pct"/>
                  <w:tcBorders>
                    <w:top w:val="single" w:sz="4" w:space="0" w:color="auto"/>
                    <w:left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</w:tcPr>
                <w:p w14:paraId="3FD99852" w14:textId="6F1C97CA" w:rsidR="0000043A" w:rsidRPr="000E6B1B" w:rsidRDefault="0000043A" w:rsidP="0000043A">
                  <w:pPr>
                    <w:jc w:val="center"/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</w:rPr>
                  </w:pPr>
                  <w:r w:rsidRPr="004A5FFB"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  <w:t>Anabilim</w:t>
                  </w:r>
                  <w:r w:rsidRPr="000E6B1B"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</w:rPr>
                    <w:t xml:space="preserve"> Dalı Başkanlığına</w:t>
                  </w:r>
                  <w:r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</w:rPr>
                    <w:t>,</w:t>
                  </w:r>
                </w:p>
                <w:p w14:paraId="19B55BA1" w14:textId="3B5963FE" w:rsidR="0000043A" w:rsidRDefault="0000043A" w:rsidP="0000043A">
                  <w:pPr>
                    <w:ind w:firstLine="595"/>
                    <w:jc w:val="right"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 w:rsidRPr="00967E19"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</w:rPr>
                    <w:t>…/…/…</w:t>
                  </w:r>
                  <w:r w:rsidRPr="00172124">
                    <w:rPr>
                      <w:rFonts w:ascii="Times New Roman" w:hAnsi="Times New Roman" w:cs="Times New Roman"/>
                      <w:sz w:val="20"/>
                      <w:szCs w:val="20"/>
                    </w:rPr>
                    <w:t xml:space="preserve"> </w:t>
                  </w:r>
                </w:p>
                <w:p w14:paraId="5D890129" w14:textId="674832D8" w:rsidR="0000043A" w:rsidRDefault="0000043A" w:rsidP="0000043A">
                  <w:pPr>
                    <w:ind w:firstLine="595"/>
                    <w:jc w:val="both"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 w:rsidRPr="00172124">
                    <w:rPr>
                      <w:rFonts w:ascii="Times New Roman" w:hAnsi="Times New Roman" w:cs="Times New Roman"/>
                      <w:sz w:val="20"/>
                      <w:szCs w:val="20"/>
                    </w:rPr>
                    <w:t>Danışmanlığını yürüttüğüm</w:t>
                  </w:r>
                  <w:r>
                    <w:rPr>
                      <w:rFonts w:ascii="Times New Roman" w:hAnsi="Times New Roman" w:cs="Times New Roman"/>
                      <w:sz w:val="20"/>
                      <w:szCs w:val="20"/>
                    </w:rPr>
                    <w:t xml:space="preserve"> öğrencinin;</w:t>
                  </w:r>
                  <w:r w:rsidRPr="00172124">
                    <w:rPr>
                      <w:rFonts w:ascii="Times New Roman" w:hAnsi="Times New Roman" w:cs="Times New Roman"/>
                      <w:sz w:val="20"/>
                      <w:szCs w:val="20"/>
                    </w:rPr>
                    <w:t xml:space="preserve"> yukarıda belirttiği </w:t>
                  </w:r>
                  <w:r w:rsidR="00DA5713">
                    <w:rPr>
                      <w:rFonts w:ascii="Times New Roman" w:hAnsi="Times New Roman" w:cs="Times New Roman"/>
                      <w:sz w:val="20"/>
                      <w:szCs w:val="20"/>
                    </w:rPr>
                    <w:t>dersi alması</w:t>
                  </w:r>
                  <w:r w:rsidRPr="00172124">
                    <w:rPr>
                      <w:rFonts w:ascii="Times New Roman" w:hAnsi="Times New Roman" w:cs="Times New Roman"/>
                      <w:sz w:val="20"/>
                      <w:szCs w:val="20"/>
                    </w:rPr>
                    <w:t xml:space="preserve"> tarafımca uygun görülmüştür.</w:t>
                  </w:r>
                </w:p>
                <w:p w14:paraId="6BFE5B48" w14:textId="77777777" w:rsidR="0000043A" w:rsidRDefault="0000043A" w:rsidP="0000043A">
                  <w:pPr>
                    <w:ind w:firstLine="595"/>
                    <w:jc w:val="both"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 w:rsidRPr="00172124">
                    <w:rPr>
                      <w:rFonts w:ascii="Times New Roman" w:hAnsi="Times New Roman" w:cs="Times New Roman"/>
                      <w:sz w:val="20"/>
                      <w:szCs w:val="20"/>
                    </w:rPr>
                    <w:t>Gereğini arz ederim.</w:t>
                  </w:r>
                </w:p>
                <w:p w14:paraId="1800CDBF" w14:textId="77777777" w:rsidR="0000043A" w:rsidRPr="00967E19" w:rsidRDefault="0000043A" w:rsidP="0000043A">
                  <w:pPr>
                    <w:ind w:left="5989"/>
                    <w:jc w:val="center"/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</w:rPr>
                    <w:t>Danışman</w:t>
                  </w:r>
                </w:p>
                <w:p w14:paraId="71E1E423" w14:textId="77777777" w:rsidR="0000043A" w:rsidRPr="00245731" w:rsidRDefault="0000043A" w:rsidP="0000043A">
                  <w:pPr>
                    <w:ind w:left="5989"/>
                    <w:jc w:val="center"/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</w:rPr>
                    <w:t xml:space="preserve">Unvanı, </w:t>
                  </w:r>
                  <w:r w:rsidRPr="00967E19"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</w:rPr>
                    <w:t>Adı Soyadı</w:t>
                  </w:r>
                </w:p>
              </w:tc>
            </w:tr>
            <w:tr w:rsidR="0000043A" w:rsidRPr="00FA640C" w14:paraId="069D205C" w14:textId="77777777" w:rsidTr="006E41AA">
              <w:trPr>
                <w:trHeight w:val="283"/>
                <w:jc w:val="center"/>
              </w:trPr>
              <w:tc>
                <w:tcPr>
                  <w:tcW w:w="5000" w:type="pct"/>
                  <w:tcBorders>
                    <w:top w:val="single" w:sz="4" w:space="0" w:color="auto"/>
                    <w:left w:val="single" w:sz="4" w:space="0" w:color="auto"/>
                    <w:right w:val="single" w:sz="4" w:space="0" w:color="auto"/>
                  </w:tcBorders>
                  <w:shd w:val="clear" w:color="auto" w:fill="F6A758"/>
                  <w:vAlign w:val="center"/>
                </w:tcPr>
                <w:p w14:paraId="6FA0CB1E" w14:textId="77777777" w:rsidR="0000043A" w:rsidRPr="00FA640C" w:rsidRDefault="0000043A" w:rsidP="0000043A">
                  <w:pPr>
                    <w:jc w:val="center"/>
                    <w:rPr>
                      <w:rFonts w:ascii="Times New Roman" w:hAnsi="Times New Roman" w:cs="Times New Roman"/>
                      <w:b/>
                      <w:bCs/>
                      <w:color w:val="FFFFFF" w:themeColor="background1"/>
                      <w:sz w:val="20"/>
                      <w:szCs w:val="20"/>
                    </w:rPr>
                  </w:pPr>
                  <w:r w:rsidRPr="00245731"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</w:rPr>
                    <w:t>ANABİLİM DALI BAŞKAN</w:t>
                  </w:r>
                  <w:r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</w:rPr>
                    <w:t>LIĞI</w:t>
                  </w:r>
                </w:p>
              </w:tc>
            </w:tr>
            <w:tr w:rsidR="0000043A" w:rsidRPr="00DF6884" w14:paraId="52F4A0EB" w14:textId="77777777" w:rsidTr="006E41AA">
              <w:trPr>
                <w:trHeight w:val="1533"/>
                <w:jc w:val="center"/>
              </w:trPr>
              <w:tc>
                <w:tcPr>
                  <w:tcW w:w="5000" w:type="pct"/>
                  <w:tcBorders>
                    <w:top w:val="single" w:sz="4" w:space="0" w:color="auto"/>
                    <w:left w:val="single" w:sz="4" w:space="0" w:color="auto"/>
                    <w:right w:val="single" w:sz="4" w:space="0" w:color="auto"/>
                  </w:tcBorders>
                  <w:vAlign w:val="center"/>
                </w:tcPr>
                <w:p w14:paraId="54EF2789" w14:textId="77777777" w:rsidR="0000043A" w:rsidRDefault="0000043A" w:rsidP="0000043A">
                  <w:pPr>
                    <w:jc w:val="center"/>
                    <w:rPr>
                      <w:rFonts w:ascii="Times New Roman" w:hAnsi="Times New Roman"/>
                      <w:b/>
                      <w:bCs/>
                      <w:sz w:val="20"/>
                      <w:szCs w:val="20"/>
                    </w:rPr>
                  </w:pPr>
                  <w:r>
                    <w:rPr>
                      <w:rFonts w:ascii="Times New Roman" w:hAnsi="Times New Roman"/>
                      <w:b/>
                      <w:bCs/>
                      <w:sz w:val="20"/>
                      <w:szCs w:val="20"/>
                    </w:rPr>
                    <w:t>Lisansüstü Eğitim Enstitüsü Müdürlüğüne,</w:t>
                  </w:r>
                </w:p>
                <w:p w14:paraId="75CCA2DC" w14:textId="6CDF4AAB" w:rsidR="0000043A" w:rsidRDefault="0000043A" w:rsidP="0000043A">
                  <w:pPr>
                    <w:ind w:firstLine="595"/>
                    <w:jc w:val="right"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 w:rsidRPr="00967E19"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</w:rPr>
                    <w:t>…/…/…</w:t>
                  </w:r>
                </w:p>
                <w:p w14:paraId="4690C7EF" w14:textId="74077E91" w:rsidR="0000043A" w:rsidRDefault="0000043A" w:rsidP="0000043A">
                  <w:pPr>
                    <w:ind w:firstLine="595"/>
                    <w:jc w:val="both"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>
                    <w:rPr>
                      <w:rFonts w:ascii="Times New Roman" w:hAnsi="Times New Roman" w:cs="Times New Roman"/>
                      <w:sz w:val="20"/>
                      <w:szCs w:val="20"/>
                    </w:rPr>
                    <w:t xml:space="preserve">İlgili öğrenciye ilişkin </w:t>
                  </w:r>
                  <w:r w:rsidR="00DA5713">
                    <w:rPr>
                      <w:rFonts w:ascii="Times New Roman" w:hAnsi="Times New Roman" w:cs="Times New Roman"/>
                      <w:sz w:val="20"/>
                      <w:szCs w:val="20"/>
                    </w:rPr>
                    <w:t>ders alma talep</w:t>
                  </w:r>
                  <w:r>
                    <w:rPr>
                      <w:rFonts w:ascii="Times New Roman" w:hAnsi="Times New Roman" w:cs="Times New Roman"/>
                      <w:sz w:val="20"/>
                      <w:szCs w:val="20"/>
                    </w:rPr>
                    <w:t xml:space="preserve"> dilekçesinin işleme alınması hususunda,</w:t>
                  </w:r>
                </w:p>
                <w:p w14:paraId="3B52F8F6" w14:textId="77777777" w:rsidR="0000043A" w:rsidRDefault="0000043A" w:rsidP="0000043A">
                  <w:pPr>
                    <w:ind w:firstLine="595"/>
                    <w:jc w:val="both"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 w:rsidRPr="00172124">
                    <w:rPr>
                      <w:rFonts w:ascii="Times New Roman" w:hAnsi="Times New Roman" w:cs="Times New Roman"/>
                      <w:sz w:val="20"/>
                      <w:szCs w:val="20"/>
                    </w:rPr>
                    <w:t>Gereğini arz ederim.</w:t>
                  </w:r>
                </w:p>
                <w:p w14:paraId="7925C6BC" w14:textId="77777777" w:rsidR="0000043A" w:rsidRPr="00967E19" w:rsidRDefault="0000043A" w:rsidP="0000043A">
                  <w:pPr>
                    <w:ind w:left="5989" w:hanging="7"/>
                    <w:jc w:val="center"/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</w:rPr>
                    <w:t>Anabilim Dalı Başkanı</w:t>
                  </w:r>
                </w:p>
                <w:p w14:paraId="3946248A" w14:textId="77777777" w:rsidR="0000043A" w:rsidRPr="00DF6884" w:rsidRDefault="0000043A" w:rsidP="0000043A">
                  <w:pPr>
                    <w:ind w:left="5989" w:hanging="7"/>
                    <w:jc w:val="center"/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</w:rPr>
                    <w:t xml:space="preserve">Unvanı, </w:t>
                  </w:r>
                  <w:r w:rsidRPr="00967E19"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</w:rPr>
                    <w:t>Adı Soyadı</w:t>
                  </w:r>
                </w:p>
              </w:tc>
            </w:tr>
          </w:tbl>
          <w:p w14:paraId="18595EE0" w14:textId="096B6800" w:rsidR="00C579E4" w:rsidRPr="00DA5713" w:rsidRDefault="00C579E4" w:rsidP="00DA5713">
            <w:pPr>
              <w:tabs>
                <w:tab w:val="left" w:pos="168"/>
              </w:tabs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</w:tr>
    </w:tbl>
    <w:p w14:paraId="6CAD27D0" w14:textId="6BF28B4F" w:rsidR="00FE0D61" w:rsidRPr="00FE0D61" w:rsidRDefault="00FE0D61" w:rsidP="00EA7F5B">
      <w:pPr>
        <w:tabs>
          <w:tab w:val="left" w:pos="6538"/>
        </w:tabs>
        <w:rPr>
          <w:rFonts w:ascii="Times New Roman" w:hAnsi="Times New Roman" w:cs="Times New Roman"/>
        </w:rPr>
      </w:pPr>
    </w:p>
    <w:sectPr w:rsidR="00FE0D61" w:rsidRPr="00FE0D61" w:rsidSect="007A5389">
      <w:footerReference w:type="default" r:id="rId10"/>
      <w:pgSz w:w="11906" w:h="16838"/>
      <w:pgMar w:top="567" w:right="567" w:bottom="567" w:left="567" w:header="0" w:footer="141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6F651BD" w14:textId="77777777" w:rsidR="009B1ADC" w:rsidRDefault="009B1ADC" w:rsidP="005F3207">
      <w:pPr>
        <w:spacing w:after="0" w:line="240" w:lineRule="auto"/>
      </w:pPr>
      <w:r>
        <w:separator/>
      </w:r>
    </w:p>
  </w:endnote>
  <w:endnote w:type="continuationSeparator" w:id="0">
    <w:p w14:paraId="24908387" w14:textId="77777777" w:rsidR="009B1ADC" w:rsidRDefault="009B1ADC" w:rsidP="005F32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A2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5000" w:type="pct"/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5473"/>
      <w:gridCol w:w="3369"/>
      <w:gridCol w:w="1920"/>
    </w:tblGrid>
    <w:tr w:rsidR="005F3207" w:rsidRPr="00E35F10" w14:paraId="2F90B67A" w14:textId="77777777" w:rsidTr="00E35F10">
      <w:trPr>
        <w:trHeight w:val="101"/>
        <w:jc w:val="center"/>
      </w:trPr>
      <w:tc>
        <w:tcPr>
          <w:tcW w:w="2543" w:type="pct"/>
          <w:shd w:val="clear" w:color="auto" w:fill="auto"/>
          <w:vAlign w:val="center"/>
        </w:tcPr>
        <w:p w14:paraId="363EB15C" w14:textId="4B64360F" w:rsidR="005F3207" w:rsidRPr="00E35F10" w:rsidRDefault="00764458" w:rsidP="00E35F10">
          <w:pPr>
            <w:pStyle w:val="AltBilgi"/>
            <w:tabs>
              <w:tab w:val="clear" w:pos="4536"/>
              <w:tab w:val="clear" w:pos="9072"/>
              <w:tab w:val="left" w:pos="3665"/>
            </w:tabs>
            <w:rPr>
              <w:rFonts w:ascii="Times New Roman" w:hAnsi="Times New Roman"/>
              <w:sz w:val="18"/>
              <w:szCs w:val="18"/>
            </w:rPr>
          </w:pPr>
          <w:r w:rsidRPr="00E35F10">
            <w:rPr>
              <w:rFonts w:ascii="Times New Roman" w:hAnsi="Times New Roman"/>
              <w:sz w:val="18"/>
              <w:szCs w:val="18"/>
            </w:rPr>
            <w:t>Özel Öğrenci Başvuru</w:t>
          </w:r>
          <w:r w:rsidR="00A61275" w:rsidRPr="00E35F10">
            <w:rPr>
              <w:rFonts w:ascii="Times New Roman" w:hAnsi="Times New Roman"/>
              <w:sz w:val="18"/>
              <w:szCs w:val="18"/>
            </w:rPr>
            <w:t xml:space="preserve"> </w:t>
          </w:r>
          <w:r w:rsidR="0026119A">
            <w:rPr>
              <w:rFonts w:ascii="Times New Roman" w:hAnsi="Times New Roman"/>
              <w:sz w:val="18"/>
              <w:szCs w:val="18"/>
            </w:rPr>
            <w:t>Dilekçesi</w:t>
          </w:r>
          <w:r w:rsidR="00EB108F">
            <w:rPr>
              <w:rFonts w:ascii="Times New Roman" w:hAnsi="Times New Roman"/>
              <w:sz w:val="18"/>
              <w:szCs w:val="18"/>
            </w:rPr>
            <w:t xml:space="preserve"> </w:t>
          </w:r>
          <w:r w:rsidR="00EB108F" w:rsidRPr="00EB108F">
            <w:rPr>
              <w:rFonts w:ascii="Times New Roman" w:hAnsi="Times New Roman"/>
              <w:sz w:val="18"/>
              <w:szCs w:val="18"/>
            </w:rPr>
            <w:t>(Başka Üniversiteden Üniversitemize)</w:t>
          </w:r>
        </w:p>
      </w:tc>
      <w:tc>
        <w:tcPr>
          <w:tcW w:w="1565" w:type="pct"/>
          <w:shd w:val="clear" w:color="auto" w:fill="auto"/>
          <w:vAlign w:val="center"/>
        </w:tcPr>
        <w:p w14:paraId="1E26E6AC" w14:textId="72690F14" w:rsidR="005F3207" w:rsidRPr="00E35F10" w:rsidRDefault="005F3207" w:rsidP="00E35F10">
          <w:pPr>
            <w:pStyle w:val="AltBilgi"/>
            <w:jc w:val="center"/>
            <w:rPr>
              <w:rFonts w:ascii="Times New Roman" w:hAnsi="Times New Roman"/>
              <w:sz w:val="18"/>
              <w:szCs w:val="18"/>
            </w:rPr>
          </w:pPr>
          <w:r w:rsidRPr="00E35F10">
            <w:rPr>
              <w:rFonts w:ascii="Times New Roman" w:hAnsi="Times New Roman"/>
              <w:b/>
              <w:sz w:val="18"/>
              <w:szCs w:val="18"/>
            </w:rPr>
            <w:t>Form Revizyon Tarihi:</w:t>
          </w:r>
          <w:r w:rsidRPr="00E35F10">
            <w:rPr>
              <w:rFonts w:ascii="Times New Roman" w:hAnsi="Times New Roman"/>
              <w:sz w:val="18"/>
              <w:szCs w:val="18"/>
            </w:rPr>
            <w:t xml:space="preserve"> </w:t>
          </w:r>
          <w:r w:rsidR="00B052AF" w:rsidRPr="00E35F10">
            <w:rPr>
              <w:rFonts w:ascii="Times New Roman" w:hAnsi="Times New Roman"/>
              <w:sz w:val="18"/>
              <w:szCs w:val="18"/>
            </w:rPr>
            <w:t>0</w:t>
          </w:r>
          <w:r w:rsidR="009C7C77" w:rsidRPr="00E35F10">
            <w:rPr>
              <w:rFonts w:ascii="Times New Roman" w:hAnsi="Times New Roman"/>
              <w:sz w:val="18"/>
              <w:szCs w:val="18"/>
            </w:rPr>
            <w:t>5</w:t>
          </w:r>
          <w:r w:rsidR="00CB00EF" w:rsidRPr="00E35F10">
            <w:rPr>
              <w:rFonts w:ascii="Times New Roman" w:hAnsi="Times New Roman"/>
              <w:sz w:val="18"/>
              <w:szCs w:val="18"/>
            </w:rPr>
            <w:t>.</w:t>
          </w:r>
          <w:r w:rsidR="00B052AF" w:rsidRPr="00E35F10">
            <w:rPr>
              <w:rFonts w:ascii="Times New Roman" w:hAnsi="Times New Roman"/>
              <w:sz w:val="18"/>
              <w:szCs w:val="18"/>
            </w:rPr>
            <w:t>0</w:t>
          </w:r>
          <w:r w:rsidR="009C7C77" w:rsidRPr="00E35F10">
            <w:rPr>
              <w:rFonts w:ascii="Times New Roman" w:hAnsi="Times New Roman"/>
              <w:sz w:val="18"/>
              <w:szCs w:val="18"/>
            </w:rPr>
            <w:t>2</w:t>
          </w:r>
          <w:r w:rsidRPr="00E35F10">
            <w:rPr>
              <w:rFonts w:ascii="Times New Roman" w:hAnsi="Times New Roman"/>
              <w:sz w:val="18"/>
              <w:szCs w:val="18"/>
            </w:rPr>
            <w:t>.202</w:t>
          </w:r>
          <w:r w:rsidR="00B052AF" w:rsidRPr="00E35F10">
            <w:rPr>
              <w:rFonts w:ascii="Times New Roman" w:hAnsi="Times New Roman"/>
              <w:sz w:val="18"/>
              <w:szCs w:val="18"/>
            </w:rPr>
            <w:t>4</w:t>
          </w:r>
        </w:p>
      </w:tc>
      <w:tc>
        <w:tcPr>
          <w:tcW w:w="892" w:type="pct"/>
          <w:shd w:val="clear" w:color="auto" w:fill="auto"/>
          <w:vAlign w:val="center"/>
        </w:tcPr>
        <w:p w14:paraId="556C1C90" w14:textId="7E371222" w:rsidR="000B5378" w:rsidRPr="00E35F10" w:rsidRDefault="005F3207" w:rsidP="00E35F10">
          <w:pPr>
            <w:pStyle w:val="AltBilgi"/>
            <w:jc w:val="center"/>
            <w:rPr>
              <w:rFonts w:ascii="Times New Roman" w:hAnsi="Times New Roman"/>
              <w:b/>
              <w:sz w:val="18"/>
              <w:szCs w:val="18"/>
            </w:rPr>
          </w:pPr>
          <w:r w:rsidRPr="00E35F10">
            <w:rPr>
              <w:rFonts w:ascii="Times New Roman" w:hAnsi="Times New Roman"/>
              <w:b/>
              <w:sz w:val="18"/>
              <w:szCs w:val="18"/>
            </w:rPr>
            <w:t>Form No:</w:t>
          </w:r>
          <w:r w:rsidR="00C03688" w:rsidRPr="00E35F10">
            <w:rPr>
              <w:rFonts w:ascii="Times New Roman" w:hAnsi="Times New Roman"/>
              <w:b/>
              <w:sz w:val="18"/>
              <w:szCs w:val="18"/>
            </w:rPr>
            <w:t xml:space="preserve"> </w:t>
          </w:r>
          <w:r w:rsidR="00FE0D61" w:rsidRPr="00E35F10">
            <w:rPr>
              <w:rFonts w:ascii="Times New Roman" w:hAnsi="Times New Roman"/>
              <w:b/>
              <w:sz w:val="18"/>
              <w:szCs w:val="18"/>
            </w:rPr>
            <w:t>G</w:t>
          </w:r>
          <w:r w:rsidR="00C03688" w:rsidRPr="00E35F10">
            <w:rPr>
              <w:rFonts w:ascii="Times New Roman" w:hAnsi="Times New Roman"/>
              <w:b/>
              <w:sz w:val="18"/>
              <w:szCs w:val="18"/>
            </w:rPr>
            <w:t>_</w:t>
          </w:r>
          <w:r w:rsidR="0026119A">
            <w:rPr>
              <w:rFonts w:ascii="Times New Roman" w:hAnsi="Times New Roman"/>
              <w:b/>
              <w:sz w:val="18"/>
              <w:szCs w:val="18"/>
            </w:rPr>
            <w:t>8</w:t>
          </w:r>
        </w:p>
      </w:tc>
    </w:tr>
  </w:tbl>
  <w:p w14:paraId="5DB52AF4" w14:textId="77777777" w:rsidR="005F3207" w:rsidRDefault="005F3207" w:rsidP="00D1123D">
    <w:pPr>
      <w:pStyle w:val="AltBilgi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83C39A6" w14:textId="77777777" w:rsidR="009B1ADC" w:rsidRDefault="009B1ADC" w:rsidP="005F3207">
      <w:pPr>
        <w:spacing w:after="0" w:line="240" w:lineRule="auto"/>
      </w:pPr>
      <w:r>
        <w:separator/>
      </w:r>
    </w:p>
  </w:footnote>
  <w:footnote w:type="continuationSeparator" w:id="0">
    <w:p w14:paraId="250018C8" w14:textId="77777777" w:rsidR="009B1ADC" w:rsidRDefault="009B1ADC" w:rsidP="005F320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7F312F"/>
    <w:multiLevelType w:val="hybridMultilevel"/>
    <w:tmpl w:val="D9E60BA4"/>
    <w:lvl w:ilvl="0" w:tplc="14B8373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  <w:u w:val="none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2C09F1"/>
    <w:multiLevelType w:val="hybridMultilevel"/>
    <w:tmpl w:val="110EA264"/>
    <w:lvl w:ilvl="0" w:tplc="884651FC">
      <w:start w:val="1"/>
      <w:numFmt w:val="decimal"/>
      <w:lvlText w:val="%1."/>
      <w:lvlJc w:val="left"/>
      <w:pPr>
        <w:ind w:left="720" w:hanging="360"/>
      </w:pPr>
      <w:rPr>
        <w:sz w:val="16"/>
        <w:szCs w:val="16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A84A62"/>
    <w:multiLevelType w:val="hybridMultilevel"/>
    <w:tmpl w:val="ABE02272"/>
    <w:lvl w:ilvl="0" w:tplc="041F000F">
      <w:start w:val="1"/>
      <w:numFmt w:val="decimal"/>
      <w:lvlText w:val="%1."/>
      <w:lvlJc w:val="left"/>
      <w:pPr>
        <w:ind w:left="749" w:hanging="360"/>
      </w:pPr>
    </w:lvl>
    <w:lvl w:ilvl="1" w:tplc="041F0019" w:tentative="1">
      <w:start w:val="1"/>
      <w:numFmt w:val="lowerLetter"/>
      <w:lvlText w:val="%2."/>
      <w:lvlJc w:val="left"/>
      <w:pPr>
        <w:ind w:left="1469" w:hanging="360"/>
      </w:pPr>
    </w:lvl>
    <w:lvl w:ilvl="2" w:tplc="041F001B" w:tentative="1">
      <w:start w:val="1"/>
      <w:numFmt w:val="lowerRoman"/>
      <w:lvlText w:val="%3."/>
      <w:lvlJc w:val="right"/>
      <w:pPr>
        <w:ind w:left="2189" w:hanging="180"/>
      </w:pPr>
    </w:lvl>
    <w:lvl w:ilvl="3" w:tplc="041F000F" w:tentative="1">
      <w:start w:val="1"/>
      <w:numFmt w:val="decimal"/>
      <w:lvlText w:val="%4."/>
      <w:lvlJc w:val="left"/>
      <w:pPr>
        <w:ind w:left="2909" w:hanging="360"/>
      </w:pPr>
    </w:lvl>
    <w:lvl w:ilvl="4" w:tplc="041F0019" w:tentative="1">
      <w:start w:val="1"/>
      <w:numFmt w:val="lowerLetter"/>
      <w:lvlText w:val="%5."/>
      <w:lvlJc w:val="left"/>
      <w:pPr>
        <w:ind w:left="3629" w:hanging="360"/>
      </w:pPr>
    </w:lvl>
    <w:lvl w:ilvl="5" w:tplc="041F001B" w:tentative="1">
      <w:start w:val="1"/>
      <w:numFmt w:val="lowerRoman"/>
      <w:lvlText w:val="%6."/>
      <w:lvlJc w:val="right"/>
      <w:pPr>
        <w:ind w:left="4349" w:hanging="180"/>
      </w:pPr>
    </w:lvl>
    <w:lvl w:ilvl="6" w:tplc="041F000F" w:tentative="1">
      <w:start w:val="1"/>
      <w:numFmt w:val="decimal"/>
      <w:lvlText w:val="%7."/>
      <w:lvlJc w:val="left"/>
      <w:pPr>
        <w:ind w:left="5069" w:hanging="360"/>
      </w:pPr>
    </w:lvl>
    <w:lvl w:ilvl="7" w:tplc="041F0019" w:tentative="1">
      <w:start w:val="1"/>
      <w:numFmt w:val="lowerLetter"/>
      <w:lvlText w:val="%8."/>
      <w:lvlJc w:val="left"/>
      <w:pPr>
        <w:ind w:left="5789" w:hanging="360"/>
      </w:pPr>
    </w:lvl>
    <w:lvl w:ilvl="8" w:tplc="041F001B" w:tentative="1">
      <w:start w:val="1"/>
      <w:numFmt w:val="lowerRoman"/>
      <w:lvlText w:val="%9."/>
      <w:lvlJc w:val="right"/>
      <w:pPr>
        <w:ind w:left="6509" w:hanging="180"/>
      </w:pPr>
    </w:lvl>
  </w:abstractNum>
  <w:abstractNum w:abstractNumId="3" w15:restartNumberingAfterBreak="0">
    <w:nsid w:val="12794F2A"/>
    <w:multiLevelType w:val="hybridMultilevel"/>
    <w:tmpl w:val="A364C5DA"/>
    <w:lvl w:ilvl="0" w:tplc="041F000F">
      <w:start w:val="1"/>
      <w:numFmt w:val="decimal"/>
      <w:lvlText w:val="%1."/>
      <w:lvlJc w:val="left"/>
      <w:pPr>
        <w:ind w:left="749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69" w:hanging="360"/>
      </w:pPr>
    </w:lvl>
    <w:lvl w:ilvl="2" w:tplc="FFFFFFFF" w:tentative="1">
      <w:start w:val="1"/>
      <w:numFmt w:val="lowerRoman"/>
      <w:lvlText w:val="%3."/>
      <w:lvlJc w:val="right"/>
      <w:pPr>
        <w:ind w:left="2189" w:hanging="180"/>
      </w:pPr>
    </w:lvl>
    <w:lvl w:ilvl="3" w:tplc="FFFFFFFF" w:tentative="1">
      <w:start w:val="1"/>
      <w:numFmt w:val="decimal"/>
      <w:lvlText w:val="%4."/>
      <w:lvlJc w:val="left"/>
      <w:pPr>
        <w:ind w:left="2909" w:hanging="360"/>
      </w:pPr>
    </w:lvl>
    <w:lvl w:ilvl="4" w:tplc="FFFFFFFF" w:tentative="1">
      <w:start w:val="1"/>
      <w:numFmt w:val="lowerLetter"/>
      <w:lvlText w:val="%5."/>
      <w:lvlJc w:val="left"/>
      <w:pPr>
        <w:ind w:left="3629" w:hanging="360"/>
      </w:pPr>
    </w:lvl>
    <w:lvl w:ilvl="5" w:tplc="FFFFFFFF" w:tentative="1">
      <w:start w:val="1"/>
      <w:numFmt w:val="lowerRoman"/>
      <w:lvlText w:val="%6."/>
      <w:lvlJc w:val="right"/>
      <w:pPr>
        <w:ind w:left="4349" w:hanging="180"/>
      </w:pPr>
    </w:lvl>
    <w:lvl w:ilvl="6" w:tplc="FFFFFFFF" w:tentative="1">
      <w:start w:val="1"/>
      <w:numFmt w:val="decimal"/>
      <w:lvlText w:val="%7."/>
      <w:lvlJc w:val="left"/>
      <w:pPr>
        <w:ind w:left="5069" w:hanging="360"/>
      </w:pPr>
    </w:lvl>
    <w:lvl w:ilvl="7" w:tplc="FFFFFFFF" w:tentative="1">
      <w:start w:val="1"/>
      <w:numFmt w:val="lowerLetter"/>
      <w:lvlText w:val="%8."/>
      <w:lvlJc w:val="left"/>
      <w:pPr>
        <w:ind w:left="5789" w:hanging="360"/>
      </w:pPr>
    </w:lvl>
    <w:lvl w:ilvl="8" w:tplc="FFFFFFFF" w:tentative="1">
      <w:start w:val="1"/>
      <w:numFmt w:val="lowerRoman"/>
      <w:lvlText w:val="%9."/>
      <w:lvlJc w:val="right"/>
      <w:pPr>
        <w:ind w:left="6509" w:hanging="180"/>
      </w:pPr>
    </w:lvl>
  </w:abstractNum>
  <w:abstractNum w:abstractNumId="4" w15:restartNumberingAfterBreak="0">
    <w:nsid w:val="2CC00FF6"/>
    <w:multiLevelType w:val="hybridMultilevel"/>
    <w:tmpl w:val="13D2D8EA"/>
    <w:lvl w:ilvl="0" w:tplc="DA0CBD8A">
      <w:start w:val="1"/>
      <w:numFmt w:val="decimal"/>
      <w:lvlText w:val="%1)"/>
      <w:lvlJc w:val="left"/>
      <w:pPr>
        <w:ind w:left="389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1DC7738"/>
    <w:multiLevelType w:val="hybridMultilevel"/>
    <w:tmpl w:val="7B68C74E"/>
    <w:lvl w:ilvl="0" w:tplc="699CEB24">
      <w:start w:val="1"/>
      <w:numFmt w:val="decimal"/>
      <w:lvlText w:val="%1-"/>
      <w:lvlJc w:val="left"/>
      <w:pPr>
        <w:ind w:left="389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109" w:hanging="360"/>
      </w:pPr>
    </w:lvl>
    <w:lvl w:ilvl="2" w:tplc="041F001B" w:tentative="1">
      <w:start w:val="1"/>
      <w:numFmt w:val="lowerRoman"/>
      <w:lvlText w:val="%3."/>
      <w:lvlJc w:val="right"/>
      <w:pPr>
        <w:ind w:left="1829" w:hanging="180"/>
      </w:pPr>
    </w:lvl>
    <w:lvl w:ilvl="3" w:tplc="041F000F" w:tentative="1">
      <w:start w:val="1"/>
      <w:numFmt w:val="decimal"/>
      <w:lvlText w:val="%4."/>
      <w:lvlJc w:val="left"/>
      <w:pPr>
        <w:ind w:left="2549" w:hanging="360"/>
      </w:pPr>
    </w:lvl>
    <w:lvl w:ilvl="4" w:tplc="041F0019" w:tentative="1">
      <w:start w:val="1"/>
      <w:numFmt w:val="lowerLetter"/>
      <w:lvlText w:val="%5."/>
      <w:lvlJc w:val="left"/>
      <w:pPr>
        <w:ind w:left="3269" w:hanging="360"/>
      </w:pPr>
    </w:lvl>
    <w:lvl w:ilvl="5" w:tplc="041F001B" w:tentative="1">
      <w:start w:val="1"/>
      <w:numFmt w:val="lowerRoman"/>
      <w:lvlText w:val="%6."/>
      <w:lvlJc w:val="right"/>
      <w:pPr>
        <w:ind w:left="3989" w:hanging="180"/>
      </w:pPr>
    </w:lvl>
    <w:lvl w:ilvl="6" w:tplc="041F000F" w:tentative="1">
      <w:start w:val="1"/>
      <w:numFmt w:val="decimal"/>
      <w:lvlText w:val="%7."/>
      <w:lvlJc w:val="left"/>
      <w:pPr>
        <w:ind w:left="4709" w:hanging="360"/>
      </w:pPr>
    </w:lvl>
    <w:lvl w:ilvl="7" w:tplc="041F0019" w:tentative="1">
      <w:start w:val="1"/>
      <w:numFmt w:val="lowerLetter"/>
      <w:lvlText w:val="%8."/>
      <w:lvlJc w:val="left"/>
      <w:pPr>
        <w:ind w:left="5429" w:hanging="360"/>
      </w:pPr>
    </w:lvl>
    <w:lvl w:ilvl="8" w:tplc="041F001B" w:tentative="1">
      <w:start w:val="1"/>
      <w:numFmt w:val="lowerRoman"/>
      <w:lvlText w:val="%9."/>
      <w:lvlJc w:val="right"/>
      <w:pPr>
        <w:ind w:left="6149" w:hanging="180"/>
      </w:pPr>
    </w:lvl>
  </w:abstractNum>
  <w:abstractNum w:abstractNumId="6" w15:restartNumberingAfterBreak="0">
    <w:nsid w:val="42EE54C5"/>
    <w:multiLevelType w:val="hybridMultilevel"/>
    <w:tmpl w:val="99746D28"/>
    <w:lvl w:ilvl="0" w:tplc="36C0F09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F577AB0"/>
    <w:multiLevelType w:val="hybridMultilevel"/>
    <w:tmpl w:val="D33A0740"/>
    <w:lvl w:ilvl="0" w:tplc="9598755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35C34B6"/>
    <w:multiLevelType w:val="hybridMultilevel"/>
    <w:tmpl w:val="20FE0CF6"/>
    <w:lvl w:ilvl="0" w:tplc="B03C9DE0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545097C"/>
    <w:multiLevelType w:val="hybridMultilevel"/>
    <w:tmpl w:val="6DBC46A6"/>
    <w:lvl w:ilvl="0" w:tplc="1B88897A">
      <w:start w:val="1"/>
      <w:numFmt w:val="decimal"/>
      <w:lvlText w:val="%1."/>
      <w:lvlJc w:val="left"/>
      <w:pPr>
        <w:ind w:left="388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108" w:hanging="360"/>
      </w:pPr>
    </w:lvl>
    <w:lvl w:ilvl="2" w:tplc="041F001B" w:tentative="1">
      <w:start w:val="1"/>
      <w:numFmt w:val="lowerRoman"/>
      <w:lvlText w:val="%3."/>
      <w:lvlJc w:val="right"/>
      <w:pPr>
        <w:ind w:left="1828" w:hanging="180"/>
      </w:pPr>
    </w:lvl>
    <w:lvl w:ilvl="3" w:tplc="041F000F" w:tentative="1">
      <w:start w:val="1"/>
      <w:numFmt w:val="decimal"/>
      <w:lvlText w:val="%4."/>
      <w:lvlJc w:val="left"/>
      <w:pPr>
        <w:ind w:left="2548" w:hanging="360"/>
      </w:pPr>
    </w:lvl>
    <w:lvl w:ilvl="4" w:tplc="041F0019" w:tentative="1">
      <w:start w:val="1"/>
      <w:numFmt w:val="lowerLetter"/>
      <w:lvlText w:val="%5."/>
      <w:lvlJc w:val="left"/>
      <w:pPr>
        <w:ind w:left="3268" w:hanging="360"/>
      </w:pPr>
    </w:lvl>
    <w:lvl w:ilvl="5" w:tplc="041F001B" w:tentative="1">
      <w:start w:val="1"/>
      <w:numFmt w:val="lowerRoman"/>
      <w:lvlText w:val="%6."/>
      <w:lvlJc w:val="right"/>
      <w:pPr>
        <w:ind w:left="3988" w:hanging="180"/>
      </w:pPr>
    </w:lvl>
    <w:lvl w:ilvl="6" w:tplc="041F000F" w:tentative="1">
      <w:start w:val="1"/>
      <w:numFmt w:val="decimal"/>
      <w:lvlText w:val="%7."/>
      <w:lvlJc w:val="left"/>
      <w:pPr>
        <w:ind w:left="4708" w:hanging="360"/>
      </w:pPr>
    </w:lvl>
    <w:lvl w:ilvl="7" w:tplc="041F0019" w:tentative="1">
      <w:start w:val="1"/>
      <w:numFmt w:val="lowerLetter"/>
      <w:lvlText w:val="%8."/>
      <w:lvlJc w:val="left"/>
      <w:pPr>
        <w:ind w:left="5428" w:hanging="360"/>
      </w:pPr>
    </w:lvl>
    <w:lvl w:ilvl="8" w:tplc="041F001B" w:tentative="1">
      <w:start w:val="1"/>
      <w:numFmt w:val="lowerRoman"/>
      <w:lvlText w:val="%9."/>
      <w:lvlJc w:val="right"/>
      <w:pPr>
        <w:ind w:left="6148" w:hanging="180"/>
      </w:pPr>
    </w:lvl>
  </w:abstractNum>
  <w:abstractNum w:abstractNumId="10" w15:restartNumberingAfterBreak="0">
    <w:nsid w:val="58B0153D"/>
    <w:multiLevelType w:val="hybridMultilevel"/>
    <w:tmpl w:val="FBE62936"/>
    <w:lvl w:ilvl="0" w:tplc="699CEB24">
      <w:start w:val="1"/>
      <w:numFmt w:val="decimal"/>
      <w:lvlText w:val="%1-"/>
      <w:lvlJc w:val="left"/>
      <w:pPr>
        <w:ind w:left="749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69" w:hanging="360"/>
      </w:pPr>
    </w:lvl>
    <w:lvl w:ilvl="2" w:tplc="041F001B" w:tentative="1">
      <w:start w:val="1"/>
      <w:numFmt w:val="lowerRoman"/>
      <w:lvlText w:val="%3."/>
      <w:lvlJc w:val="right"/>
      <w:pPr>
        <w:ind w:left="2189" w:hanging="180"/>
      </w:pPr>
    </w:lvl>
    <w:lvl w:ilvl="3" w:tplc="041F000F" w:tentative="1">
      <w:start w:val="1"/>
      <w:numFmt w:val="decimal"/>
      <w:lvlText w:val="%4."/>
      <w:lvlJc w:val="left"/>
      <w:pPr>
        <w:ind w:left="2909" w:hanging="360"/>
      </w:pPr>
    </w:lvl>
    <w:lvl w:ilvl="4" w:tplc="041F0019" w:tentative="1">
      <w:start w:val="1"/>
      <w:numFmt w:val="lowerLetter"/>
      <w:lvlText w:val="%5."/>
      <w:lvlJc w:val="left"/>
      <w:pPr>
        <w:ind w:left="3629" w:hanging="360"/>
      </w:pPr>
    </w:lvl>
    <w:lvl w:ilvl="5" w:tplc="041F001B" w:tentative="1">
      <w:start w:val="1"/>
      <w:numFmt w:val="lowerRoman"/>
      <w:lvlText w:val="%6."/>
      <w:lvlJc w:val="right"/>
      <w:pPr>
        <w:ind w:left="4349" w:hanging="180"/>
      </w:pPr>
    </w:lvl>
    <w:lvl w:ilvl="6" w:tplc="041F000F" w:tentative="1">
      <w:start w:val="1"/>
      <w:numFmt w:val="decimal"/>
      <w:lvlText w:val="%7."/>
      <w:lvlJc w:val="left"/>
      <w:pPr>
        <w:ind w:left="5069" w:hanging="360"/>
      </w:pPr>
    </w:lvl>
    <w:lvl w:ilvl="7" w:tplc="041F0019" w:tentative="1">
      <w:start w:val="1"/>
      <w:numFmt w:val="lowerLetter"/>
      <w:lvlText w:val="%8."/>
      <w:lvlJc w:val="left"/>
      <w:pPr>
        <w:ind w:left="5789" w:hanging="360"/>
      </w:pPr>
    </w:lvl>
    <w:lvl w:ilvl="8" w:tplc="041F001B" w:tentative="1">
      <w:start w:val="1"/>
      <w:numFmt w:val="lowerRoman"/>
      <w:lvlText w:val="%9."/>
      <w:lvlJc w:val="right"/>
      <w:pPr>
        <w:ind w:left="6509" w:hanging="180"/>
      </w:pPr>
    </w:lvl>
  </w:abstractNum>
  <w:abstractNum w:abstractNumId="11" w15:restartNumberingAfterBreak="0">
    <w:nsid w:val="723D596A"/>
    <w:multiLevelType w:val="hybridMultilevel"/>
    <w:tmpl w:val="072C62B0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7D738B9"/>
    <w:multiLevelType w:val="hybridMultilevel"/>
    <w:tmpl w:val="0AC2F454"/>
    <w:lvl w:ilvl="0" w:tplc="046E498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C034777"/>
    <w:multiLevelType w:val="hybridMultilevel"/>
    <w:tmpl w:val="DC4C13B4"/>
    <w:lvl w:ilvl="0" w:tplc="699CEB24">
      <w:start w:val="1"/>
      <w:numFmt w:val="decimal"/>
      <w:lvlText w:val="%1-"/>
      <w:lvlJc w:val="left"/>
      <w:pPr>
        <w:ind w:left="418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69" w:hanging="360"/>
      </w:pPr>
    </w:lvl>
    <w:lvl w:ilvl="2" w:tplc="041F001B" w:tentative="1">
      <w:start w:val="1"/>
      <w:numFmt w:val="lowerRoman"/>
      <w:lvlText w:val="%3."/>
      <w:lvlJc w:val="right"/>
      <w:pPr>
        <w:ind w:left="2189" w:hanging="180"/>
      </w:pPr>
    </w:lvl>
    <w:lvl w:ilvl="3" w:tplc="041F000F" w:tentative="1">
      <w:start w:val="1"/>
      <w:numFmt w:val="decimal"/>
      <w:lvlText w:val="%4."/>
      <w:lvlJc w:val="left"/>
      <w:pPr>
        <w:ind w:left="2909" w:hanging="360"/>
      </w:pPr>
    </w:lvl>
    <w:lvl w:ilvl="4" w:tplc="041F0019" w:tentative="1">
      <w:start w:val="1"/>
      <w:numFmt w:val="lowerLetter"/>
      <w:lvlText w:val="%5."/>
      <w:lvlJc w:val="left"/>
      <w:pPr>
        <w:ind w:left="3629" w:hanging="360"/>
      </w:pPr>
    </w:lvl>
    <w:lvl w:ilvl="5" w:tplc="041F001B" w:tentative="1">
      <w:start w:val="1"/>
      <w:numFmt w:val="lowerRoman"/>
      <w:lvlText w:val="%6."/>
      <w:lvlJc w:val="right"/>
      <w:pPr>
        <w:ind w:left="4349" w:hanging="180"/>
      </w:pPr>
    </w:lvl>
    <w:lvl w:ilvl="6" w:tplc="041F000F" w:tentative="1">
      <w:start w:val="1"/>
      <w:numFmt w:val="decimal"/>
      <w:lvlText w:val="%7."/>
      <w:lvlJc w:val="left"/>
      <w:pPr>
        <w:ind w:left="5069" w:hanging="360"/>
      </w:pPr>
    </w:lvl>
    <w:lvl w:ilvl="7" w:tplc="041F0019" w:tentative="1">
      <w:start w:val="1"/>
      <w:numFmt w:val="lowerLetter"/>
      <w:lvlText w:val="%8."/>
      <w:lvlJc w:val="left"/>
      <w:pPr>
        <w:ind w:left="5789" w:hanging="360"/>
      </w:pPr>
    </w:lvl>
    <w:lvl w:ilvl="8" w:tplc="041F001B" w:tentative="1">
      <w:start w:val="1"/>
      <w:numFmt w:val="lowerRoman"/>
      <w:lvlText w:val="%9."/>
      <w:lvlJc w:val="right"/>
      <w:pPr>
        <w:ind w:left="6509" w:hanging="180"/>
      </w:pPr>
    </w:lvl>
  </w:abstractNum>
  <w:abstractNum w:abstractNumId="14" w15:restartNumberingAfterBreak="0">
    <w:nsid w:val="7E95698B"/>
    <w:multiLevelType w:val="hybridMultilevel"/>
    <w:tmpl w:val="44BC2CC6"/>
    <w:lvl w:ilvl="0" w:tplc="80E4252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4"/>
  </w:num>
  <w:num w:numId="2">
    <w:abstractNumId w:val="7"/>
  </w:num>
  <w:num w:numId="3">
    <w:abstractNumId w:val="12"/>
  </w:num>
  <w:num w:numId="4">
    <w:abstractNumId w:val="1"/>
  </w:num>
  <w:num w:numId="5">
    <w:abstractNumId w:val="6"/>
  </w:num>
  <w:num w:numId="6">
    <w:abstractNumId w:val="8"/>
  </w:num>
  <w:num w:numId="7">
    <w:abstractNumId w:val="0"/>
  </w:num>
  <w:num w:numId="8">
    <w:abstractNumId w:val="11"/>
  </w:num>
  <w:num w:numId="9">
    <w:abstractNumId w:val="2"/>
  </w:num>
  <w:num w:numId="10">
    <w:abstractNumId w:val="5"/>
  </w:num>
  <w:num w:numId="11">
    <w:abstractNumId w:val="13"/>
  </w:num>
  <w:num w:numId="12">
    <w:abstractNumId w:val="10"/>
  </w:num>
  <w:num w:numId="13">
    <w:abstractNumId w:val="3"/>
  </w:num>
  <w:num w:numId="14">
    <w:abstractNumId w:val="9"/>
  </w:num>
  <w:num w:numId="1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zN7I0NLMwMzIxMjVQ0lEKTi0uzszPAykwqgUAM/7FFywAAAA="/>
  </w:docVars>
  <w:rsids>
    <w:rsidRoot w:val="00305DB4"/>
    <w:rsid w:val="0000043A"/>
    <w:rsid w:val="0003313A"/>
    <w:rsid w:val="00045C19"/>
    <w:rsid w:val="0006046A"/>
    <w:rsid w:val="00066745"/>
    <w:rsid w:val="00073A06"/>
    <w:rsid w:val="0007675A"/>
    <w:rsid w:val="0008538D"/>
    <w:rsid w:val="000A2DBF"/>
    <w:rsid w:val="000B0330"/>
    <w:rsid w:val="000B2F1F"/>
    <w:rsid w:val="000B5378"/>
    <w:rsid w:val="000B7954"/>
    <w:rsid w:val="000D0BA7"/>
    <w:rsid w:val="000D5B88"/>
    <w:rsid w:val="000E3AE1"/>
    <w:rsid w:val="000E5914"/>
    <w:rsid w:val="000E6B1B"/>
    <w:rsid w:val="000F5D69"/>
    <w:rsid w:val="001335CE"/>
    <w:rsid w:val="0014078E"/>
    <w:rsid w:val="0015310D"/>
    <w:rsid w:val="00155B1A"/>
    <w:rsid w:val="0016288D"/>
    <w:rsid w:val="00163B6B"/>
    <w:rsid w:val="00163BBC"/>
    <w:rsid w:val="00164614"/>
    <w:rsid w:val="0017001D"/>
    <w:rsid w:val="00172124"/>
    <w:rsid w:val="001815C1"/>
    <w:rsid w:val="001A75D2"/>
    <w:rsid w:val="001E6C9B"/>
    <w:rsid w:val="001F448E"/>
    <w:rsid w:val="001F6542"/>
    <w:rsid w:val="002106D1"/>
    <w:rsid w:val="002259B6"/>
    <w:rsid w:val="0025555E"/>
    <w:rsid w:val="00257BBB"/>
    <w:rsid w:val="0026119A"/>
    <w:rsid w:val="00261B3F"/>
    <w:rsid w:val="00275763"/>
    <w:rsid w:val="00277C44"/>
    <w:rsid w:val="002808CA"/>
    <w:rsid w:val="002914B0"/>
    <w:rsid w:val="00295749"/>
    <w:rsid w:val="002A105F"/>
    <w:rsid w:val="002A131F"/>
    <w:rsid w:val="002B3738"/>
    <w:rsid w:val="00305DB4"/>
    <w:rsid w:val="00306CE1"/>
    <w:rsid w:val="003225B6"/>
    <w:rsid w:val="00323B45"/>
    <w:rsid w:val="00330B17"/>
    <w:rsid w:val="0033250F"/>
    <w:rsid w:val="003444A8"/>
    <w:rsid w:val="00346F50"/>
    <w:rsid w:val="00353F73"/>
    <w:rsid w:val="003831AA"/>
    <w:rsid w:val="003845B2"/>
    <w:rsid w:val="00397497"/>
    <w:rsid w:val="003B035A"/>
    <w:rsid w:val="003B442B"/>
    <w:rsid w:val="003B7637"/>
    <w:rsid w:val="003C0C55"/>
    <w:rsid w:val="003C4BF4"/>
    <w:rsid w:val="003D4518"/>
    <w:rsid w:val="003E06EC"/>
    <w:rsid w:val="003E1714"/>
    <w:rsid w:val="003E5C2A"/>
    <w:rsid w:val="004351C8"/>
    <w:rsid w:val="00455E7D"/>
    <w:rsid w:val="004726AF"/>
    <w:rsid w:val="00474B63"/>
    <w:rsid w:val="004A1535"/>
    <w:rsid w:val="004A7BF3"/>
    <w:rsid w:val="004B17FC"/>
    <w:rsid w:val="005039B4"/>
    <w:rsid w:val="00503DA8"/>
    <w:rsid w:val="005057E2"/>
    <w:rsid w:val="00514107"/>
    <w:rsid w:val="005242BE"/>
    <w:rsid w:val="00525BA8"/>
    <w:rsid w:val="005311E9"/>
    <w:rsid w:val="00540833"/>
    <w:rsid w:val="00543CA3"/>
    <w:rsid w:val="00545B32"/>
    <w:rsid w:val="005543CB"/>
    <w:rsid w:val="00577F19"/>
    <w:rsid w:val="005C529A"/>
    <w:rsid w:val="005D3767"/>
    <w:rsid w:val="005F053B"/>
    <w:rsid w:val="005F3207"/>
    <w:rsid w:val="00637B13"/>
    <w:rsid w:val="00640833"/>
    <w:rsid w:val="00650654"/>
    <w:rsid w:val="00663344"/>
    <w:rsid w:val="00685F40"/>
    <w:rsid w:val="006932E7"/>
    <w:rsid w:val="006A568D"/>
    <w:rsid w:val="006A5B8D"/>
    <w:rsid w:val="006B5D73"/>
    <w:rsid w:val="006B7801"/>
    <w:rsid w:val="006C247E"/>
    <w:rsid w:val="006C377C"/>
    <w:rsid w:val="006F055D"/>
    <w:rsid w:val="006F2D48"/>
    <w:rsid w:val="00711736"/>
    <w:rsid w:val="007374AF"/>
    <w:rsid w:val="00757A19"/>
    <w:rsid w:val="00764458"/>
    <w:rsid w:val="00782BC9"/>
    <w:rsid w:val="00786148"/>
    <w:rsid w:val="007A0ED3"/>
    <w:rsid w:val="007A1B7B"/>
    <w:rsid w:val="007A5389"/>
    <w:rsid w:val="007B0F86"/>
    <w:rsid w:val="007D3A17"/>
    <w:rsid w:val="007E0584"/>
    <w:rsid w:val="007F1A04"/>
    <w:rsid w:val="007F33E0"/>
    <w:rsid w:val="00802CD9"/>
    <w:rsid w:val="00813991"/>
    <w:rsid w:val="00820A28"/>
    <w:rsid w:val="00834361"/>
    <w:rsid w:val="00850F29"/>
    <w:rsid w:val="008667B0"/>
    <w:rsid w:val="00884991"/>
    <w:rsid w:val="00896C53"/>
    <w:rsid w:val="008A7477"/>
    <w:rsid w:val="009024CB"/>
    <w:rsid w:val="009269D8"/>
    <w:rsid w:val="0094303D"/>
    <w:rsid w:val="00967E19"/>
    <w:rsid w:val="00973E04"/>
    <w:rsid w:val="00995AC9"/>
    <w:rsid w:val="009A6665"/>
    <w:rsid w:val="009B1ADC"/>
    <w:rsid w:val="009C6D4C"/>
    <w:rsid w:val="009C7C77"/>
    <w:rsid w:val="009D248C"/>
    <w:rsid w:val="009D5391"/>
    <w:rsid w:val="009E3F28"/>
    <w:rsid w:val="009E6189"/>
    <w:rsid w:val="00A06CFA"/>
    <w:rsid w:val="00A14E9C"/>
    <w:rsid w:val="00A17974"/>
    <w:rsid w:val="00A2030A"/>
    <w:rsid w:val="00A4453A"/>
    <w:rsid w:val="00A46191"/>
    <w:rsid w:val="00A47863"/>
    <w:rsid w:val="00A556EE"/>
    <w:rsid w:val="00A60C71"/>
    <w:rsid w:val="00A61275"/>
    <w:rsid w:val="00A715A4"/>
    <w:rsid w:val="00B028F7"/>
    <w:rsid w:val="00B052AF"/>
    <w:rsid w:val="00B273BA"/>
    <w:rsid w:val="00B30E1C"/>
    <w:rsid w:val="00B36F1F"/>
    <w:rsid w:val="00B47961"/>
    <w:rsid w:val="00B55079"/>
    <w:rsid w:val="00B5682D"/>
    <w:rsid w:val="00B81098"/>
    <w:rsid w:val="00B83A49"/>
    <w:rsid w:val="00B84B04"/>
    <w:rsid w:val="00B905E2"/>
    <w:rsid w:val="00BB0CF7"/>
    <w:rsid w:val="00BC0543"/>
    <w:rsid w:val="00BC06C1"/>
    <w:rsid w:val="00BD5810"/>
    <w:rsid w:val="00BE230D"/>
    <w:rsid w:val="00C03688"/>
    <w:rsid w:val="00C05E34"/>
    <w:rsid w:val="00C256DD"/>
    <w:rsid w:val="00C41209"/>
    <w:rsid w:val="00C45736"/>
    <w:rsid w:val="00C56856"/>
    <w:rsid w:val="00C579E4"/>
    <w:rsid w:val="00C57BCF"/>
    <w:rsid w:val="00C6481B"/>
    <w:rsid w:val="00C713CA"/>
    <w:rsid w:val="00C757A1"/>
    <w:rsid w:val="00CB00EF"/>
    <w:rsid w:val="00CB34AE"/>
    <w:rsid w:val="00CE2122"/>
    <w:rsid w:val="00CF2A81"/>
    <w:rsid w:val="00D07981"/>
    <w:rsid w:val="00D1123D"/>
    <w:rsid w:val="00D27BE1"/>
    <w:rsid w:val="00D35416"/>
    <w:rsid w:val="00D35FCF"/>
    <w:rsid w:val="00D443E2"/>
    <w:rsid w:val="00D8073B"/>
    <w:rsid w:val="00D808BD"/>
    <w:rsid w:val="00D915A4"/>
    <w:rsid w:val="00DA2355"/>
    <w:rsid w:val="00DA5713"/>
    <w:rsid w:val="00DB2C84"/>
    <w:rsid w:val="00DC2211"/>
    <w:rsid w:val="00DC6F8D"/>
    <w:rsid w:val="00DE334F"/>
    <w:rsid w:val="00DE47DD"/>
    <w:rsid w:val="00DF406E"/>
    <w:rsid w:val="00DF423E"/>
    <w:rsid w:val="00DF5403"/>
    <w:rsid w:val="00E35F10"/>
    <w:rsid w:val="00E529EC"/>
    <w:rsid w:val="00E54740"/>
    <w:rsid w:val="00E910F2"/>
    <w:rsid w:val="00E9235A"/>
    <w:rsid w:val="00E9717E"/>
    <w:rsid w:val="00EA7F5B"/>
    <w:rsid w:val="00EB108F"/>
    <w:rsid w:val="00EB3A1F"/>
    <w:rsid w:val="00EB6B68"/>
    <w:rsid w:val="00EC31D4"/>
    <w:rsid w:val="00ED0C4A"/>
    <w:rsid w:val="00EE0F7A"/>
    <w:rsid w:val="00EE74C6"/>
    <w:rsid w:val="00F00E8F"/>
    <w:rsid w:val="00F01594"/>
    <w:rsid w:val="00F3760C"/>
    <w:rsid w:val="00F40121"/>
    <w:rsid w:val="00F46CDC"/>
    <w:rsid w:val="00F61C1B"/>
    <w:rsid w:val="00F671F0"/>
    <w:rsid w:val="00F74865"/>
    <w:rsid w:val="00F973EF"/>
    <w:rsid w:val="00FA4192"/>
    <w:rsid w:val="00FA5A88"/>
    <w:rsid w:val="00FA640C"/>
    <w:rsid w:val="00FC470A"/>
    <w:rsid w:val="00FD2DE2"/>
    <w:rsid w:val="00FE0C97"/>
    <w:rsid w:val="00FE0D61"/>
    <w:rsid w:val="00FF4414"/>
    <w:rsid w:val="00FF472D"/>
    <w:rsid w:val="00FF7D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BF019D2"/>
  <w15:docId w15:val="{1109E4AB-AF6F-4E0E-A477-D6157CDFE6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305DB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305DB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305DB4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305DB4"/>
    <w:pPr>
      <w:ind w:left="720"/>
      <w:contextualSpacing/>
    </w:pPr>
  </w:style>
  <w:style w:type="paragraph" w:styleId="AltBilgi">
    <w:name w:val="footer"/>
    <w:basedOn w:val="Normal"/>
    <w:link w:val="AltBilgiChar"/>
    <w:uiPriority w:val="99"/>
    <w:unhideWhenUsed/>
    <w:rsid w:val="00DA2355"/>
    <w:pPr>
      <w:tabs>
        <w:tab w:val="center" w:pos="4536"/>
        <w:tab w:val="right" w:pos="9072"/>
      </w:tabs>
      <w:spacing w:after="0" w:line="240" w:lineRule="auto"/>
    </w:pPr>
    <w:rPr>
      <w:rFonts w:ascii="Calibri" w:eastAsia="Calibri" w:hAnsi="Calibri" w:cs="Times New Roman"/>
    </w:rPr>
  </w:style>
  <w:style w:type="character" w:customStyle="1" w:styleId="AltBilgiChar">
    <w:name w:val="Alt Bilgi Char"/>
    <w:basedOn w:val="VarsaylanParagrafYazTipi"/>
    <w:link w:val="AltBilgi"/>
    <w:uiPriority w:val="99"/>
    <w:rsid w:val="00DA2355"/>
    <w:rPr>
      <w:rFonts w:ascii="Calibri" w:eastAsia="Calibri" w:hAnsi="Calibri" w:cs="Times New Roman"/>
    </w:rPr>
  </w:style>
  <w:style w:type="character" w:styleId="Kpr">
    <w:name w:val="Hyperlink"/>
    <w:basedOn w:val="VarsaylanParagrafYazTipi"/>
    <w:uiPriority w:val="99"/>
    <w:unhideWhenUsed/>
    <w:rsid w:val="005D3767"/>
    <w:rPr>
      <w:color w:val="0000FF" w:themeColor="hyperlink"/>
      <w:u w:val="single"/>
    </w:rPr>
  </w:style>
  <w:style w:type="paragraph" w:styleId="stBilgi">
    <w:name w:val="header"/>
    <w:basedOn w:val="Normal"/>
    <w:link w:val="stBilgiChar"/>
    <w:uiPriority w:val="99"/>
    <w:unhideWhenUsed/>
    <w:rsid w:val="005F320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5F3207"/>
  </w:style>
  <w:style w:type="character" w:styleId="zlenenKpr">
    <w:name w:val="FollowedHyperlink"/>
    <w:basedOn w:val="VarsaylanParagrafYazTipi"/>
    <w:uiPriority w:val="99"/>
    <w:semiHidden/>
    <w:unhideWhenUsed/>
    <w:rsid w:val="00066745"/>
    <w:rPr>
      <w:color w:val="800080" w:themeColor="followedHyperlink"/>
      <w:u w:val="single"/>
    </w:rPr>
  </w:style>
  <w:style w:type="character" w:styleId="YerTutucuMetni">
    <w:name w:val="Placeholder Text"/>
    <w:basedOn w:val="VarsaylanParagrafYazTipi"/>
    <w:uiPriority w:val="99"/>
    <w:semiHidden/>
    <w:rsid w:val="00DB2C84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4371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890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67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426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0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efaultPlaceholder_-1854013438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E90D0579-CCD4-4387-9907-0DD5E9D4DEEE}"/>
      </w:docPartPr>
      <w:docPartBody>
        <w:p w:rsidR="00B66839" w:rsidRDefault="00B66839">
          <w:r w:rsidRPr="00AA37F9">
            <w:rPr>
              <w:rStyle w:val="YerTutucuMetni"/>
            </w:rPr>
            <w:t>Bir öğe seçin.</w:t>
          </w:r>
        </w:p>
      </w:docPartBody>
    </w:docPart>
    <w:docPart>
      <w:docPartPr>
        <w:name w:val="BC8D38B65EE8433EB39FACCCAD319567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F32DFCF0-F691-44BC-9945-777FC0AA37F9}"/>
      </w:docPartPr>
      <w:docPartBody>
        <w:p w:rsidR="001F025E" w:rsidRDefault="001F025E" w:rsidP="001F025E">
          <w:pPr>
            <w:pStyle w:val="BC8D38B65EE8433EB39FACCCAD319567"/>
          </w:pPr>
          <w:r w:rsidRPr="00F37EF0">
            <w:rPr>
              <w:rStyle w:val="YerTutucuMetni"/>
            </w:rPr>
            <w:t>Tarih girmek için tıklayın veya dokunun.</w:t>
          </w:r>
        </w:p>
      </w:docPartBody>
    </w:docPart>
    <w:docPart>
      <w:docPartPr>
        <w:name w:val="51B3FFB4971D4253B75BDA85976A9A91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D545307B-5771-478D-979C-945BE8F9D942}"/>
      </w:docPartPr>
      <w:docPartBody>
        <w:p w:rsidR="00E20864" w:rsidRDefault="00E20864" w:rsidP="00E20864">
          <w:pPr>
            <w:pStyle w:val="51B3FFB4971D4253B75BDA85976A9A91"/>
          </w:pPr>
          <w:r w:rsidRPr="00AC726C">
            <w:rPr>
              <w:rStyle w:val="YerTutucuMetni"/>
            </w:rPr>
            <w:t>Metin girmek için buraya tıklayın veya dokunun.</w:t>
          </w:r>
        </w:p>
      </w:docPartBody>
    </w:docPart>
    <w:docPart>
      <w:docPartPr>
        <w:name w:val="F6718307E2D4493EB3AAF9BEB9EE9E32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3A1727E0-E5EF-4B3B-B079-3ECB0A39875B}"/>
      </w:docPartPr>
      <w:docPartBody>
        <w:p w:rsidR="00E20864" w:rsidRDefault="00E20864" w:rsidP="00E20864">
          <w:pPr>
            <w:pStyle w:val="F6718307E2D4493EB3AAF9BEB9EE9E32"/>
          </w:pPr>
          <w:r w:rsidRPr="003B4E8E">
            <w:rPr>
              <w:rStyle w:val="YerTutucuMetni"/>
            </w:rPr>
            <w:t>Bir öğe seçin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A2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B66839"/>
    <w:rsid w:val="00087595"/>
    <w:rsid w:val="001101D7"/>
    <w:rsid w:val="001F025E"/>
    <w:rsid w:val="00282DCF"/>
    <w:rsid w:val="005B1553"/>
    <w:rsid w:val="005B6D3F"/>
    <w:rsid w:val="00615606"/>
    <w:rsid w:val="00930342"/>
    <w:rsid w:val="009A496D"/>
    <w:rsid w:val="00A63C6F"/>
    <w:rsid w:val="00B66839"/>
    <w:rsid w:val="00CA70D9"/>
    <w:rsid w:val="00D62A24"/>
    <w:rsid w:val="00E208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tr-TR" w:eastAsia="tr-TR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YerTutucuMetni">
    <w:name w:val="Placeholder Text"/>
    <w:basedOn w:val="VarsaylanParagrafYazTipi"/>
    <w:uiPriority w:val="99"/>
    <w:semiHidden/>
    <w:rsid w:val="00930342"/>
    <w:rPr>
      <w:color w:val="666666"/>
    </w:rPr>
  </w:style>
  <w:style w:type="paragraph" w:customStyle="1" w:styleId="BC8D38B65EE8433EB39FACCCAD319567">
    <w:name w:val="BC8D38B65EE8433EB39FACCCAD319567"/>
    <w:rsid w:val="001F025E"/>
  </w:style>
  <w:style w:type="paragraph" w:customStyle="1" w:styleId="51B3FFB4971D4253B75BDA85976A9A91">
    <w:name w:val="51B3FFB4971D4253B75BDA85976A9A91"/>
    <w:rsid w:val="00E20864"/>
    <w:pPr>
      <w:spacing w:line="278" w:lineRule="auto"/>
    </w:pPr>
    <w:rPr>
      <w:sz w:val="24"/>
      <w:szCs w:val="24"/>
    </w:rPr>
  </w:style>
  <w:style w:type="paragraph" w:customStyle="1" w:styleId="F6718307E2D4493EB3AAF9BEB9EE9E32">
    <w:name w:val="F6718307E2D4493EB3AAF9BEB9EE9E32"/>
    <w:rsid w:val="00E20864"/>
    <w:pPr>
      <w:spacing w:line="278" w:lineRule="auto"/>
    </w:pPr>
    <w:rPr>
      <w:sz w:val="24"/>
      <w:szCs w:val="24"/>
    </w:rPr>
  </w:style>
  <w:style w:type="paragraph" w:customStyle="1" w:styleId="5EC19E4B7AC44C459073970FF4B22DCB">
    <w:name w:val="5EC19E4B7AC44C459073970FF4B22DCB"/>
    <w:rsid w:val="00930342"/>
    <w:rPr>
      <w:kern w:val="0"/>
      <w14:ligatures w14:val="none"/>
    </w:rPr>
  </w:style>
  <w:style w:type="paragraph" w:customStyle="1" w:styleId="5BA9C8927CA04CD48D028BCC17A9F36F">
    <w:name w:val="5BA9C8927CA04CD48D028BCC17A9F36F"/>
    <w:rsid w:val="00930342"/>
    <w:rPr>
      <w:kern w:val="0"/>
      <w14:ligatures w14:val="none"/>
    </w:rPr>
  </w:style>
  <w:style w:type="paragraph" w:customStyle="1" w:styleId="4D1C9FABC87E4BBCB62F1DFF0B47C611">
    <w:name w:val="4D1C9FABC87E4BBCB62F1DFF0B47C611"/>
    <w:rsid w:val="00930342"/>
    <w:rPr>
      <w:kern w:val="0"/>
      <w14:ligatures w14:val="none"/>
    </w:rPr>
  </w:style>
  <w:style w:type="paragraph" w:customStyle="1" w:styleId="4DAA6EC7253D4DEEA0E23A2B9AA2A823">
    <w:name w:val="4DAA6EC7253D4DEEA0E23A2B9AA2A823"/>
    <w:rsid w:val="00930342"/>
    <w:rPr>
      <w:kern w:val="0"/>
      <w14:ligatures w14:val="none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700" row="6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3A1D8CA7-BAB9-44F1-BD33-8F67F8B3919B}">
  <we:reference id="wa104381909" version="3.12.0.0" store="en-US" storeType="OMEX"/>
  <we:alternateReferences>
    <we:reference id="WA104381909" version="3.12.0.0" store="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10897AA-5D8A-419A-B849-4A9F07C4A49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8</TotalTime>
  <Pages>1</Pages>
  <Words>156</Words>
  <Characters>895</Characters>
  <Application>Microsoft Office Word</Application>
  <DocSecurity>0</DocSecurity>
  <Lines>7</Lines>
  <Paragraphs>2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HMUT KADİR İŞGÜVEN</dc:creator>
  <cp:lastModifiedBy>Yunus KAYA</cp:lastModifiedBy>
  <cp:revision>162</cp:revision>
  <cp:lastPrinted>2023-12-27T11:46:00Z</cp:lastPrinted>
  <dcterms:created xsi:type="dcterms:W3CDTF">2021-08-12T09:53:00Z</dcterms:created>
  <dcterms:modified xsi:type="dcterms:W3CDTF">2025-09-24T06:46:00Z</dcterms:modified>
</cp:coreProperties>
</file>